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CA505" w14:textId="4EB1376B" w:rsidR="00566353" w:rsidRPr="002C085A" w:rsidRDefault="0053534E">
      <w:pPr>
        <w:spacing w:before="45" w:line="278" w:lineRule="auto"/>
        <w:ind w:left="5936" w:right="4176" w:hanging="1976"/>
        <w:rPr>
          <w:b/>
          <w:sz w:val="20"/>
          <w:lang w:val="tr-TR"/>
        </w:rPr>
      </w:pPr>
      <w:r w:rsidRPr="002C085A">
        <w:rPr>
          <w:b/>
          <w:sz w:val="18"/>
          <w:lang w:val="tr-TR"/>
        </w:rPr>
        <w:t xml:space="preserve">ÇOMÜ Ziraat Fakültesi </w:t>
      </w:r>
      <w:r w:rsidR="002C085A" w:rsidRPr="002C085A">
        <w:rPr>
          <w:b/>
          <w:sz w:val="18"/>
          <w:lang w:val="tr-TR"/>
        </w:rPr>
        <w:t xml:space="preserve">Tarım Makinaları ve Teknolojileri Mühendisliği </w:t>
      </w:r>
      <w:r w:rsidRPr="002C085A">
        <w:rPr>
          <w:b/>
          <w:sz w:val="18"/>
          <w:lang w:val="tr-TR"/>
        </w:rPr>
        <w:t xml:space="preserve">Bölümü </w:t>
      </w:r>
      <w:r w:rsidRPr="002C085A">
        <w:rPr>
          <w:b/>
          <w:sz w:val="20"/>
          <w:lang w:val="tr-TR"/>
        </w:rPr>
        <w:t>(2021-2025 Yılları Arasını Kapsayan) Stratejik Plan Hedefleri ve Performans Göstergeleri</w:t>
      </w:r>
    </w:p>
    <w:p w14:paraId="1AA38616" w14:textId="77777777" w:rsidR="00566353" w:rsidRPr="002C085A" w:rsidRDefault="00566353">
      <w:pPr>
        <w:pStyle w:val="GvdeMetni"/>
        <w:spacing w:before="3"/>
        <w:rPr>
          <w:b/>
          <w:sz w:val="17"/>
          <w:lang w:val="tr-TR"/>
        </w:rPr>
      </w:pPr>
    </w:p>
    <w:p w14:paraId="0E5BC898" w14:textId="77777777" w:rsidR="00566353" w:rsidRPr="002C085A" w:rsidRDefault="0053534E">
      <w:pPr>
        <w:ind w:left="105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İK AMAÇ 1: </w:t>
      </w:r>
      <w:r w:rsidRPr="002C085A">
        <w:rPr>
          <w:sz w:val="20"/>
          <w:lang w:val="tr-TR"/>
        </w:rPr>
        <w:t>Bilimsel, girişimci ve yenilikçi bir üniversite olmak</w:t>
      </w:r>
    </w:p>
    <w:p w14:paraId="722B3772" w14:textId="77777777" w:rsidR="00566353" w:rsidRPr="002C085A" w:rsidRDefault="0053534E">
      <w:pPr>
        <w:spacing w:line="241" w:lineRule="exact"/>
        <w:ind w:left="105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k Hedef 1: </w:t>
      </w:r>
      <w:r w:rsidRPr="002C085A">
        <w:rPr>
          <w:sz w:val="20"/>
          <w:lang w:val="tr-TR"/>
        </w:rPr>
        <w:t>Bilimsel, girişimci ve aynı zamanda yenilikçi çalışmaların geliştirilmesi</w:t>
      </w:r>
    </w:p>
    <w:p w14:paraId="7EFB1482" w14:textId="77777777" w:rsidR="00566353" w:rsidRPr="002C085A" w:rsidRDefault="0053534E">
      <w:pPr>
        <w:spacing w:line="241" w:lineRule="exact"/>
        <w:ind w:left="105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 1.1. </w:t>
      </w:r>
      <w:r w:rsidRPr="002C085A">
        <w:rPr>
          <w:sz w:val="20"/>
          <w:lang w:val="tr-TR"/>
        </w:rPr>
        <w:t>Bilimsel çalışmalara ev sahipliği yapmak</w:t>
      </w:r>
    </w:p>
    <w:p w14:paraId="014EC86D" w14:textId="77777777" w:rsidR="00566353" w:rsidRPr="002C085A" w:rsidRDefault="0053534E">
      <w:pPr>
        <w:pStyle w:val="GvdeMetni"/>
        <w:spacing w:before="3"/>
        <w:ind w:left="1056"/>
        <w:rPr>
          <w:lang w:val="tr-TR"/>
        </w:rPr>
      </w:pPr>
      <w:r w:rsidRPr="002C085A">
        <w:rPr>
          <w:b/>
          <w:lang w:val="tr-TR"/>
        </w:rPr>
        <w:t xml:space="preserve">Strateji 1.2. </w:t>
      </w:r>
      <w:r w:rsidRPr="002C085A">
        <w:rPr>
          <w:lang w:val="tr-TR"/>
        </w:rPr>
        <w:t>Girişimcilik ve yenilikçilik üzerine eğitim faaliyetleri yapmak</w:t>
      </w:r>
    </w:p>
    <w:p w14:paraId="466BA130" w14:textId="77777777" w:rsidR="00566353" w:rsidRPr="002C085A" w:rsidRDefault="00566353">
      <w:pPr>
        <w:pStyle w:val="GvdeMetni"/>
        <w:spacing w:before="11"/>
        <w:rPr>
          <w:sz w:val="19"/>
          <w:lang w:val="tr-TR"/>
        </w:rPr>
      </w:pP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62"/>
        <w:gridCol w:w="986"/>
        <w:gridCol w:w="987"/>
        <w:gridCol w:w="989"/>
        <w:gridCol w:w="989"/>
        <w:gridCol w:w="989"/>
        <w:gridCol w:w="986"/>
        <w:gridCol w:w="987"/>
        <w:gridCol w:w="989"/>
        <w:gridCol w:w="989"/>
        <w:gridCol w:w="986"/>
        <w:gridCol w:w="987"/>
        <w:gridCol w:w="992"/>
        <w:gridCol w:w="986"/>
      </w:tblGrid>
      <w:tr w:rsidR="00566353" w:rsidRPr="002C085A" w14:paraId="0ADD041B" w14:textId="77777777">
        <w:trPr>
          <w:trHeight w:val="480"/>
        </w:trPr>
        <w:tc>
          <w:tcPr>
            <w:tcW w:w="3262" w:type="dxa"/>
          </w:tcPr>
          <w:p w14:paraId="2A1392FE" w14:textId="77777777" w:rsidR="00566353" w:rsidRPr="002C085A" w:rsidRDefault="0053534E">
            <w:pPr>
              <w:pStyle w:val="TableParagraph"/>
              <w:spacing w:before="123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Performans Göstergeleri:</w:t>
            </w:r>
          </w:p>
        </w:tc>
        <w:tc>
          <w:tcPr>
            <w:tcW w:w="986" w:type="dxa"/>
          </w:tcPr>
          <w:p w14:paraId="4BFAF66F" w14:textId="77777777" w:rsidR="00566353" w:rsidRPr="002C085A" w:rsidRDefault="0053534E">
            <w:pPr>
              <w:pStyle w:val="TableParagraph"/>
              <w:spacing w:before="3" w:line="236" w:lineRule="exact"/>
              <w:ind w:left="259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0</w:t>
            </w:r>
          </w:p>
          <w:p w14:paraId="75CCEA32" w14:textId="77777777" w:rsidR="00566353" w:rsidRPr="002C085A" w:rsidRDefault="0053534E">
            <w:pPr>
              <w:pStyle w:val="TableParagraph"/>
              <w:spacing w:line="227" w:lineRule="exact"/>
              <w:ind w:left="3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7" w:type="dxa"/>
          </w:tcPr>
          <w:p w14:paraId="51417341" w14:textId="77777777" w:rsidR="00566353" w:rsidRPr="002C085A" w:rsidRDefault="0053534E">
            <w:pPr>
              <w:pStyle w:val="TableParagraph"/>
              <w:spacing w:before="3" w:line="236" w:lineRule="exact"/>
              <w:ind w:left="262" w:right="25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0</w:t>
            </w:r>
          </w:p>
          <w:p w14:paraId="56EF5E74" w14:textId="77777777" w:rsidR="00566353" w:rsidRPr="002C085A" w:rsidRDefault="0053534E">
            <w:pPr>
              <w:pStyle w:val="TableParagraph"/>
              <w:spacing w:line="227" w:lineRule="exact"/>
              <w:ind w:left="8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9" w:type="dxa"/>
          </w:tcPr>
          <w:p w14:paraId="380759D0" w14:textId="77777777" w:rsidR="00566353" w:rsidRPr="002C085A" w:rsidRDefault="0053534E">
            <w:pPr>
              <w:pStyle w:val="TableParagraph"/>
              <w:spacing w:before="3" w:line="236" w:lineRule="exact"/>
              <w:ind w:left="263" w:right="25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1</w:t>
            </w:r>
          </w:p>
          <w:p w14:paraId="0D0D59F5" w14:textId="77777777" w:rsidR="00566353" w:rsidRPr="002C085A" w:rsidRDefault="0053534E">
            <w:pPr>
              <w:pStyle w:val="TableParagraph"/>
              <w:spacing w:line="227" w:lineRule="exact"/>
              <w:ind w:left="6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9" w:type="dxa"/>
          </w:tcPr>
          <w:p w14:paraId="5440B3DD" w14:textId="77777777" w:rsidR="00566353" w:rsidRPr="002C085A" w:rsidRDefault="00566353">
            <w:pPr>
              <w:pStyle w:val="TableParagraph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51411766" w14:textId="77777777" w:rsidR="00566353" w:rsidRPr="002C085A" w:rsidRDefault="0053534E">
            <w:pPr>
              <w:pStyle w:val="TableParagraph"/>
              <w:spacing w:before="3" w:line="236" w:lineRule="exact"/>
              <w:ind w:left="266" w:right="262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1</w:t>
            </w:r>
          </w:p>
          <w:p w14:paraId="492B9665" w14:textId="77777777" w:rsidR="00566353" w:rsidRPr="002C085A" w:rsidRDefault="0053534E">
            <w:pPr>
              <w:pStyle w:val="TableParagraph"/>
              <w:spacing w:line="227" w:lineRule="exact"/>
              <w:ind w:left="4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6" w:type="dxa"/>
          </w:tcPr>
          <w:p w14:paraId="28358193" w14:textId="77777777" w:rsidR="00566353" w:rsidRPr="002C085A" w:rsidRDefault="0053534E">
            <w:pPr>
              <w:pStyle w:val="TableParagraph"/>
              <w:spacing w:before="3" w:line="236" w:lineRule="exact"/>
              <w:ind w:left="259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2</w:t>
            </w:r>
          </w:p>
          <w:p w14:paraId="27B8B8EC" w14:textId="77777777" w:rsidR="00566353" w:rsidRPr="002C085A" w:rsidRDefault="0053534E">
            <w:pPr>
              <w:pStyle w:val="TableParagraph"/>
              <w:spacing w:line="227" w:lineRule="exact"/>
              <w:ind w:left="3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6" w:type="dxa"/>
          </w:tcPr>
          <w:p w14:paraId="749B0B60" w14:textId="77777777" w:rsidR="00566353" w:rsidRPr="002C085A" w:rsidRDefault="0053534E">
            <w:pPr>
              <w:pStyle w:val="TableParagraph"/>
              <w:spacing w:before="3" w:line="236" w:lineRule="exact"/>
              <w:ind w:left="259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2</w:t>
            </w:r>
          </w:p>
          <w:p w14:paraId="7B105350" w14:textId="77777777" w:rsidR="00566353" w:rsidRPr="002C085A" w:rsidRDefault="0053534E">
            <w:pPr>
              <w:pStyle w:val="TableParagraph"/>
              <w:spacing w:line="227" w:lineRule="exact"/>
              <w:ind w:left="2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9" w:type="dxa"/>
          </w:tcPr>
          <w:p w14:paraId="3C592491" w14:textId="77777777" w:rsidR="00566353" w:rsidRPr="002C085A" w:rsidRDefault="0053534E">
            <w:pPr>
              <w:pStyle w:val="TableParagraph"/>
              <w:spacing w:before="3" w:line="236" w:lineRule="exact"/>
              <w:ind w:left="259" w:right="25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3</w:t>
            </w:r>
          </w:p>
          <w:p w14:paraId="42DC95EF" w14:textId="77777777" w:rsidR="00566353" w:rsidRPr="002C085A" w:rsidRDefault="0053534E">
            <w:pPr>
              <w:pStyle w:val="TableParagraph"/>
              <w:spacing w:line="227" w:lineRule="exact"/>
              <w:ind w:left="6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9" w:type="dxa"/>
          </w:tcPr>
          <w:p w14:paraId="2370C1B3" w14:textId="77777777" w:rsidR="00566353" w:rsidRPr="002C085A" w:rsidRDefault="0053534E">
            <w:pPr>
              <w:pStyle w:val="TableParagraph"/>
              <w:spacing w:before="3" w:line="236" w:lineRule="exact"/>
              <w:ind w:left="265" w:right="26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3</w:t>
            </w:r>
          </w:p>
          <w:p w14:paraId="37C3BBA1" w14:textId="77777777" w:rsidR="00566353" w:rsidRPr="002C085A" w:rsidRDefault="0053534E">
            <w:pPr>
              <w:pStyle w:val="TableParagraph"/>
              <w:spacing w:line="227" w:lineRule="exact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6" w:type="dxa"/>
          </w:tcPr>
          <w:p w14:paraId="6B01F3E4" w14:textId="77777777" w:rsidR="00566353" w:rsidRPr="002C085A" w:rsidRDefault="0053534E">
            <w:pPr>
              <w:pStyle w:val="TableParagraph"/>
              <w:spacing w:before="3" w:line="236" w:lineRule="exact"/>
              <w:ind w:left="257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4</w:t>
            </w:r>
          </w:p>
          <w:p w14:paraId="44F65AF4" w14:textId="77777777" w:rsidR="00566353" w:rsidRPr="002C085A" w:rsidRDefault="0053534E">
            <w:pPr>
              <w:pStyle w:val="TableParagraph"/>
              <w:spacing w:line="227" w:lineRule="exact"/>
              <w:ind w:right="1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6" w:type="dxa"/>
          </w:tcPr>
          <w:p w14:paraId="3A0C167C" w14:textId="77777777" w:rsidR="00566353" w:rsidRPr="002C085A" w:rsidRDefault="0053534E">
            <w:pPr>
              <w:pStyle w:val="TableParagraph"/>
              <w:spacing w:before="3" w:line="236" w:lineRule="exact"/>
              <w:ind w:left="257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4</w:t>
            </w:r>
          </w:p>
          <w:p w14:paraId="7CC776B3" w14:textId="77777777" w:rsidR="00566353" w:rsidRPr="002C085A" w:rsidRDefault="0053534E">
            <w:pPr>
              <w:pStyle w:val="TableParagraph"/>
              <w:spacing w:line="227" w:lineRule="exact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92" w:type="dxa"/>
          </w:tcPr>
          <w:p w14:paraId="0B21A133" w14:textId="77777777" w:rsidR="00566353" w:rsidRPr="002C085A" w:rsidRDefault="0053534E">
            <w:pPr>
              <w:pStyle w:val="TableParagraph"/>
              <w:spacing w:before="3" w:line="236" w:lineRule="exact"/>
              <w:ind w:left="268" w:right="268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5</w:t>
            </w:r>
          </w:p>
          <w:p w14:paraId="2431D1DC" w14:textId="77777777" w:rsidR="00566353" w:rsidRPr="002C085A" w:rsidRDefault="0053534E">
            <w:pPr>
              <w:pStyle w:val="TableParagraph"/>
              <w:spacing w:line="227" w:lineRule="exact"/>
              <w:ind w:right="1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6" w:type="dxa"/>
          </w:tcPr>
          <w:p w14:paraId="264C9E78" w14:textId="77777777" w:rsidR="00566353" w:rsidRPr="002C085A" w:rsidRDefault="0053534E">
            <w:pPr>
              <w:pStyle w:val="TableParagraph"/>
              <w:spacing w:before="3" w:line="236" w:lineRule="exact"/>
              <w:ind w:left="257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5</w:t>
            </w:r>
          </w:p>
          <w:p w14:paraId="64682840" w14:textId="77777777" w:rsidR="00566353" w:rsidRPr="002C085A" w:rsidRDefault="0053534E">
            <w:pPr>
              <w:pStyle w:val="TableParagraph"/>
              <w:spacing w:line="227" w:lineRule="exact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</w:tr>
      <w:tr w:rsidR="00566353" w:rsidRPr="002C085A" w14:paraId="1BE30793" w14:textId="77777777">
        <w:trPr>
          <w:trHeight w:val="480"/>
        </w:trPr>
        <w:tc>
          <w:tcPr>
            <w:tcW w:w="3262" w:type="dxa"/>
          </w:tcPr>
          <w:p w14:paraId="5BF34604" w14:textId="77777777" w:rsidR="00566353" w:rsidRPr="002C085A" w:rsidRDefault="0053534E">
            <w:pPr>
              <w:pStyle w:val="TableParagraph"/>
              <w:spacing w:before="12" w:line="228" w:lineRule="exact"/>
              <w:ind w:left="107" w:right="754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 xml:space="preserve">Ulusal ve uluslararası kongre, sempozyum, </w:t>
            </w:r>
            <w:proofErr w:type="spellStart"/>
            <w:r w:rsidRPr="002C085A">
              <w:rPr>
                <w:sz w:val="20"/>
                <w:lang w:val="tr-TR"/>
              </w:rPr>
              <w:t>çalıştay</w:t>
            </w:r>
            <w:proofErr w:type="spellEnd"/>
            <w:r w:rsidRPr="002C085A">
              <w:rPr>
                <w:sz w:val="20"/>
                <w:lang w:val="tr-TR"/>
              </w:rPr>
              <w:t xml:space="preserve"> sayısı</w:t>
            </w:r>
          </w:p>
        </w:tc>
        <w:tc>
          <w:tcPr>
            <w:tcW w:w="986" w:type="dxa"/>
          </w:tcPr>
          <w:p w14:paraId="1ED1E8DD" w14:textId="7FA7E6B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7" w:type="dxa"/>
          </w:tcPr>
          <w:p w14:paraId="75DF1EDA" w14:textId="674A5CB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0BAF96B9" w14:textId="2AD46DF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6A35DEB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2FAD21F1" w14:textId="328A81A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1FFBD4C6" w14:textId="069BD77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1B1E6894" w14:textId="23A642E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789EB587" w14:textId="3C62759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7BA6EBFC" w14:textId="2846B0A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4DB80AC6" w14:textId="3AF3950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28821AE2" w14:textId="2DA8839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92" w:type="dxa"/>
          </w:tcPr>
          <w:p w14:paraId="224E187C" w14:textId="34CCCFC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290E125B" w14:textId="304B1D2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</w:tr>
      <w:tr w:rsidR="00566353" w:rsidRPr="002C085A" w14:paraId="2B60C067" w14:textId="77777777">
        <w:trPr>
          <w:trHeight w:val="240"/>
        </w:trPr>
        <w:tc>
          <w:tcPr>
            <w:tcW w:w="3262" w:type="dxa"/>
          </w:tcPr>
          <w:p w14:paraId="6FA6560F" w14:textId="77777777" w:rsidR="00566353" w:rsidRPr="002C085A" w:rsidRDefault="0053534E">
            <w:pPr>
              <w:pStyle w:val="TableParagraph"/>
              <w:spacing w:line="224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Yurtiçi destekli proje sayısı</w:t>
            </w:r>
          </w:p>
        </w:tc>
        <w:tc>
          <w:tcPr>
            <w:tcW w:w="986" w:type="dxa"/>
          </w:tcPr>
          <w:p w14:paraId="5B407E79" w14:textId="61AD9D1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7" w:type="dxa"/>
          </w:tcPr>
          <w:p w14:paraId="5440E011" w14:textId="5C6FD15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9" w:type="dxa"/>
          </w:tcPr>
          <w:p w14:paraId="57E0CC88" w14:textId="4ADB90F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9" w:type="dxa"/>
          </w:tcPr>
          <w:p w14:paraId="66136DDF" w14:textId="62D79D0F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9" w:type="dxa"/>
          </w:tcPr>
          <w:p w14:paraId="126AF681" w14:textId="1EA1F2D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2C7F7B52" w14:textId="0648ACB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31AAC51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9" w:type="dxa"/>
          </w:tcPr>
          <w:p w14:paraId="7F56F391" w14:textId="2D15D95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9" w:type="dxa"/>
          </w:tcPr>
          <w:p w14:paraId="45CAEC13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6" w:type="dxa"/>
          </w:tcPr>
          <w:p w14:paraId="14CF6C0C" w14:textId="3A40C789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7470C55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92" w:type="dxa"/>
          </w:tcPr>
          <w:p w14:paraId="254FE1FE" w14:textId="6233AB2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049D8E17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</w:tr>
      <w:tr w:rsidR="00566353" w:rsidRPr="002C085A" w14:paraId="53B1A662" w14:textId="77777777">
        <w:trPr>
          <w:trHeight w:val="240"/>
        </w:trPr>
        <w:tc>
          <w:tcPr>
            <w:tcW w:w="3262" w:type="dxa"/>
          </w:tcPr>
          <w:p w14:paraId="39C2042A" w14:textId="77777777" w:rsidR="00566353" w:rsidRPr="002C085A" w:rsidRDefault="0053534E">
            <w:pPr>
              <w:pStyle w:val="TableParagraph"/>
              <w:spacing w:line="234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Yurtdışı destekli proje sayısı</w:t>
            </w:r>
          </w:p>
        </w:tc>
        <w:tc>
          <w:tcPr>
            <w:tcW w:w="986" w:type="dxa"/>
          </w:tcPr>
          <w:p w14:paraId="63268371" w14:textId="4CA9DBD9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7" w:type="dxa"/>
          </w:tcPr>
          <w:p w14:paraId="578D6B21" w14:textId="2B63F1A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6753AC19" w14:textId="343A0A4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0FFE367E" w14:textId="31AA112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267D3978" w14:textId="645FDAB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2D128530" w14:textId="4C5622AD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3A8C5F0D" w14:textId="1F7D274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36273CAE" w14:textId="1F58C63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1A4FB994" w14:textId="2BB98D7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7F8F187C" w14:textId="0873F0E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2FAB5651" w14:textId="62ECD6D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92" w:type="dxa"/>
          </w:tcPr>
          <w:p w14:paraId="5B1B3246" w14:textId="32FB77B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3D6480E5" w14:textId="742C470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</w:tr>
      <w:tr w:rsidR="00566353" w:rsidRPr="002C085A" w14:paraId="34246EB0" w14:textId="77777777">
        <w:trPr>
          <w:trHeight w:val="240"/>
        </w:trPr>
        <w:tc>
          <w:tcPr>
            <w:tcW w:w="3262" w:type="dxa"/>
          </w:tcPr>
          <w:p w14:paraId="6148EB98" w14:textId="77777777" w:rsidR="00566353" w:rsidRPr="002C085A" w:rsidRDefault="0053534E">
            <w:pPr>
              <w:pStyle w:val="TableParagraph"/>
              <w:spacing w:line="224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SCI, SSCI, AHCI makale sayısı</w:t>
            </w:r>
          </w:p>
        </w:tc>
        <w:tc>
          <w:tcPr>
            <w:tcW w:w="986" w:type="dxa"/>
          </w:tcPr>
          <w:p w14:paraId="458318EF" w14:textId="733B10C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3</w:t>
            </w:r>
          </w:p>
        </w:tc>
        <w:tc>
          <w:tcPr>
            <w:tcW w:w="987" w:type="dxa"/>
          </w:tcPr>
          <w:p w14:paraId="5160662F" w14:textId="3C00637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989" w:type="dxa"/>
          </w:tcPr>
          <w:p w14:paraId="7A3CFF59" w14:textId="75F386F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3</w:t>
            </w:r>
          </w:p>
        </w:tc>
        <w:tc>
          <w:tcPr>
            <w:tcW w:w="989" w:type="dxa"/>
          </w:tcPr>
          <w:p w14:paraId="111CF737" w14:textId="2D06B856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9" w:type="dxa"/>
          </w:tcPr>
          <w:p w14:paraId="1F44B274" w14:textId="45EDBCA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297ECBD5" w14:textId="4C6A51D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986" w:type="dxa"/>
          </w:tcPr>
          <w:p w14:paraId="005E6CFF" w14:textId="45A53EDD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9" w:type="dxa"/>
          </w:tcPr>
          <w:p w14:paraId="4188121B" w14:textId="25D3824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989" w:type="dxa"/>
          </w:tcPr>
          <w:p w14:paraId="1C2B7ABE" w14:textId="7DBD2193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6" w:type="dxa"/>
          </w:tcPr>
          <w:p w14:paraId="4B108039" w14:textId="3E397BFD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986" w:type="dxa"/>
          </w:tcPr>
          <w:p w14:paraId="5313E332" w14:textId="6CB85F1D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92" w:type="dxa"/>
          </w:tcPr>
          <w:p w14:paraId="3CFFE2DC" w14:textId="3E567A7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986" w:type="dxa"/>
          </w:tcPr>
          <w:p w14:paraId="3FAEE8C4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</w:tr>
      <w:tr w:rsidR="00566353" w:rsidRPr="002C085A" w14:paraId="4B8120C9" w14:textId="77777777">
        <w:trPr>
          <w:trHeight w:val="480"/>
        </w:trPr>
        <w:tc>
          <w:tcPr>
            <w:tcW w:w="3262" w:type="dxa"/>
          </w:tcPr>
          <w:p w14:paraId="74B7145A" w14:textId="77777777" w:rsidR="00566353" w:rsidRPr="002C085A" w:rsidRDefault="0053534E">
            <w:pPr>
              <w:pStyle w:val="TableParagraph"/>
              <w:spacing w:before="13" w:line="226" w:lineRule="exact"/>
              <w:ind w:left="107" w:right="726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Ulusal ve uluslararası hakemli dergilerde makale sayısı</w:t>
            </w:r>
          </w:p>
        </w:tc>
        <w:tc>
          <w:tcPr>
            <w:tcW w:w="986" w:type="dxa"/>
          </w:tcPr>
          <w:p w14:paraId="2E94A64D" w14:textId="173C352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7" w:type="dxa"/>
          </w:tcPr>
          <w:p w14:paraId="17BC9724" w14:textId="7BD0868A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9" w:type="dxa"/>
          </w:tcPr>
          <w:p w14:paraId="38FEF846" w14:textId="09C646C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9" w:type="dxa"/>
          </w:tcPr>
          <w:p w14:paraId="2887781D" w14:textId="241C0AD0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7017AC7A" w14:textId="16A5141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6" w:type="dxa"/>
          </w:tcPr>
          <w:p w14:paraId="5740AA26" w14:textId="5601005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6" w:type="dxa"/>
          </w:tcPr>
          <w:p w14:paraId="66CC47F2" w14:textId="487C9DD4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45F10E71" w14:textId="7F77BE3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9" w:type="dxa"/>
          </w:tcPr>
          <w:p w14:paraId="4BC3E4BC" w14:textId="5E2B9193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352AD86A" w14:textId="2FC9E47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6" w:type="dxa"/>
          </w:tcPr>
          <w:p w14:paraId="47BD255C" w14:textId="75DA98F9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2" w:type="dxa"/>
          </w:tcPr>
          <w:p w14:paraId="3E4F25DF" w14:textId="6F4E1C4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6" w:type="dxa"/>
          </w:tcPr>
          <w:p w14:paraId="7D6CA19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507D9FCF" w14:textId="77777777">
        <w:trPr>
          <w:trHeight w:val="480"/>
        </w:trPr>
        <w:tc>
          <w:tcPr>
            <w:tcW w:w="3262" w:type="dxa"/>
          </w:tcPr>
          <w:p w14:paraId="33D3988F" w14:textId="77777777" w:rsidR="00566353" w:rsidRPr="002C085A" w:rsidRDefault="0053534E">
            <w:pPr>
              <w:pStyle w:val="TableParagraph"/>
              <w:spacing w:before="10" w:line="230" w:lineRule="exact"/>
              <w:ind w:left="107" w:right="489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 xml:space="preserve">Girişimcilik ve </w:t>
            </w:r>
            <w:proofErr w:type="spellStart"/>
            <w:r w:rsidRPr="002C085A">
              <w:rPr>
                <w:sz w:val="20"/>
                <w:lang w:val="tr-TR"/>
              </w:rPr>
              <w:t>inovasyon</w:t>
            </w:r>
            <w:proofErr w:type="spellEnd"/>
            <w:r w:rsidRPr="002C085A">
              <w:rPr>
                <w:sz w:val="20"/>
                <w:lang w:val="tr-TR"/>
              </w:rPr>
              <w:t xml:space="preserve"> üzerine verilen eğitim sayısı</w:t>
            </w:r>
          </w:p>
        </w:tc>
        <w:tc>
          <w:tcPr>
            <w:tcW w:w="986" w:type="dxa"/>
          </w:tcPr>
          <w:p w14:paraId="5790821C" w14:textId="229F4CA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7" w:type="dxa"/>
          </w:tcPr>
          <w:p w14:paraId="5DDC560B" w14:textId="544C3E2A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68DDD715" w14:textId="0BF9C48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219140D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5C70FD0D" w14:textId="07F423E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75A8B51C" w14:textId="3C12917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6438E7C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761FEF97" w14:textId="2F624FD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4237663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62586D32" w14:textId="699D3F3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7561F99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2" w:type="dxa"/>
          </w:tcPr>
          <w:p w14:paraId="4AB2162A" w14:textId="508E506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2D09152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32664042" w14:textId="77777777">
        <w:trPr>
          <w:trHeight w:val="240"/>
        </w:trPr>
        <w:tc>
          <w:tcPr>
            <w:tcW w:w="3262" w:type="dxa"/>
          </w:tcPr>
          <w:p w14:paraId="7E68A0D6" w14:textId="77777777" w:rsidR="00566353" w:rsidRPr="002C085A" w:rsidRDefault="0053534E">
            <w:pPr>
              <w:pStyle w:val="TableParagraph"/>
              <w:spacing w:line="224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Değerlendirme: Anket</w:t>
            </w:r>
          </w:p>
        </w:tc>
        <w:tc>
          <w:tcPr>
            <w:tcW w:w="1973" w:type="dxa"/>
            <w:gridSpan w:val="2"/>
          </w:tcPr>
          <w:p w14:paraId="0EEF2D6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9" w:type="dxa"/>
          </w:tcPr>
          <w:p w14:paraId="08AC8AA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8" w:type="dxa"/>
            <w:gridSpan w:val="2"/>
          </w:tcPr>
          <w:p w14:paraId="5E4EF24A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3" w:type="dxa"/>
            <w:gridSpan w:val="2"/>
          </w:tcPr>
          <w:p w14:paraId="15B1FCB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8" w:type="dxa"/>
            <w:gridSpan w:val="2"/>
          </w:tcPr>
          <w:p w14:paraId="6839C22A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3" w:type="dxa"/>
            <w:gridSpan w:val="2"/>
          </w:tcPr>
          <w:p w14:paraId="0ADAA77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8" w:type="dxa"/>
            <w:gridSpan w:val="2"/>
          </w:tcPr>
          <w:p w14:paraId="01584546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</w:tr>
    </w:tbl>
    <w:p w14:paraId="17BBF5CD" w14:textId="77777777" w:rsidR="00566353" w:rsidRPr="002C085A" w:rsidRDefault="00566353">
      <w:pPr>
        <w:pStyle w:val="GvdeMetni"/>
        <w:spacing w:before="2"/>
        <w:rPr>
          <w:lang w:val="tr-TR"/>
        </w:rPr>
      </w:pPr>
    </w:p>
    <w:p w14:paraId="20D185F0" w14:textId="77777777" w:rsidR="00566353" w:rsidRPr="002C085A" w:rsidRDefault="0053534E">
      <w:pPr>
        <w:ind w:left="105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İK AMAÇ 2: </w:t>
      </w:r>
      <w:r w:rsidRPr="002C085A">
        <w:rPr>
          <w:sz w:val="20"/>
          <w:lang w:val="tr-TR"/>
        </w:rPr>
        <w:t>Kaliteli eğitim ve öğretim faaliyetleri sunmak</w:t>
      </w:r>
    </w:p>
    <w:p w14:paraId="210C1CD2" w14:textId="77777777" w:rsidR="00566353" w:rsidRPr="002C085A" w:rsidRDefault="0053534E">
      <w:pPr>
        <w:spacing w:line="241" w:lineRule="exact"/>
        <w:ind w:left="105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k Hedef 1: </w:t>
      </w:r>
      <w:r w:rsidRPr="002C085A">
        <w:rPr>
          <w:sz w:val="20"/>
          <w:lang w:val="tr-TR"/>
        </w:rPr>
        <w:t>Eğitim-öğretim faaliyetlerinin geliştirilmesi</w:t>
      </w:r>
    </w:p>
    <w:p w14:paraId="68BA7133" w14:textId="77777777" w:rsidR="00566353" w:rsidRPr="002C085A" w:rsidRDefault="0053534E">
      <w:pPr>
        <w:pStyle w:val="GvdeMetni"/>
        <w:spacing w:line="241" w:lineRule="exact"/>
        <w:ind w:left="1056"/>
        <w:rPr>
          <w:lang w:val="tr-TR"/>
        </w:rPr>
      </w:pPr>
      <w:r w:rsidRPr="002C085A">
        <w:rPr>
          <w:b/>
          <w:lang w:val="tr-TR"/>
        </w:rPr>
        <w:t xml:space="preserve">Strateji 1.1. </w:t>
      </w:r>
      <w:r w:rsidRPr="002C085A">
        <w:rPr>
          <w:lang w:val="tr-TR"/>
        </w:rPr>
        <w:t>Ulusal ve uluslararası eğitim programlarıyla koordinasyon sağlamak</w:t>
      </w:r>
    </w:p>
    <w:p w14:paraId="5395AFF8" w14:textId="77777777" w:rsidR="00566353" w:rsidRPr="002C085A" w:rsidRDefault="0053534E">
      <w:pPr>
        <w:pStyle w:val="GvdeMetni"/>
        <w:spacing w:before="3"/>
        <w:ind w:left="1056"/>
        <w:rPr>
          <w:lang w:val="tr-TR"/>
        </w:rPr>
      </w:pPr>
      <w:r w:rsidRPr="002C085A">
        <w:rPr>
          <w:b/>
          <w:lang w:val="tr-TR"/>
        </w:rPr>
        <w:t xml:space="preserve">Strateji 1.2. </w:t>
      </w:r>
      <w:r w:rsidRPr="002C085A">
        <w:rPr>
          <w:lang w:val="tr-TR"/>
        </w:rPr>
        <w:t>Eğitim-öğretim planına farklı alanlardan ders ve uygulamalar koymak</w:t>
      </w:r>
    </w:p>
    <w:p w14:paraId="308C979C" w14:textId="77777777" w:rsidR="00566353" w:rsidRPr="002C085A" w:rsidRDefault="00566353">
      <w:pPr>
        <w:pStyle w:val="GvdeMetni"/>
        <w:spacing w:before="11" w:after="1"/>
        <w:rPr>
          <w:sz w:val="19"/>
          <w:lang w:val="tr-TR"/>
        </w:rPr>
      </w:pPr>
    </w:p>
    <w:tbl>
      <w:tblPr>
        <w:tblStyle w:val="TableNormal"/>
        <w:tblW w:w="0" w:type="auto"/>
        <w:tblInd w:w="9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62"/>
        <w:gridCol w:w="987"/>
        <w:gridCol w:w="989"/>
        <w:gridCol w:w="986"/>
        <w:gridCol w:w="987"/>
        <w:gridCol w:w="986"/>
        <w:gridCol w:w="987"/>
        <w:gridCol w:w="986"/>
        <w:gridCol w:w="987"/>
        <w:gridCol w:w="986"/>
        <w:gridCol w:w="989"/>
        <w:gridCol w:w="989"/>
        <w:gridCol w:w="987"/>
      </w:tblGrid>
      <w:tr w:rsidR="00566353" w:rsidRPr="002C085A" w14:paraId="5D46F853" w14:textId="77777777">
        <w:trPr>
          <w:trHeight w:val="480"/>
        </w:trPr>
        <w:tc>
          <w:tcPr>
            <w:tcW w:w="3262" w:type="dxa"/>
          </w:tcPr>
          <w:p w14:paraId="1CA0FF56" w14:textId="77777777" w:rsidR="00566353" w:rsidRPr="002C085A" w:rsidRDefault="0053534E">
            <w:pPr>
              <w:pStyle w:val="TableParagraph"/>
              <w:spacing w:before="121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Performans Göstergeleri:</w:t>
            </w:r>
          </w:p>
        </w:tc>
        <w:tc>
          <w:tcPr>
            <w:tcW w:w="987" w:type="dxa"/>
          </w:tcPr>
          <w:p w14:paraId="67703A8A" w14:textId="77777777" w:rsidR="00566353" w:rsidRPr="002C085A" w:rsidRDefault="0053534E">
            <w:pPr>
              <w:pStyle w:val="TableParagraph"/>
              <w:spacing w:before="1" w:line="237" w:lineRule="exact"/>
              <w:ind w:left="265" w:right="25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0</w:t>
            </w:r>
          </w:p>
          <w:p w14:paraId="5782B818" w14:textId="77777777" w:rsidR="00566353" w:rsidRPr="002C085A" w:rsidRDefault="0053534E">
            <w:pPr>
              <w:pStyle w:val="TableParagraph"/>
              <w:spacing w:line="228" w:lineRule="exact"/>
              <w:ind w:left="9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9" w:type="dxa"/>
          </w:tcPr>
          <w:p w14:paraId="4CDD4324" w14:textId="77777777" w:rsidR="00566353" w:rsidRPr="002C085A" w:rsidRDefault="0053534E">
            <w:pPr>
              <w:pStyle w:val="TableParagraph"/>
              <w:spacing w:before="1" w:line="237" w:lineRule="exact"/>
              <w:ind w:left="263" w:right="25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0</w:t>
            </w:r>
          </w:p>
          <w:p w14:paraId="5F658E6C" w14:textId="77777777" w:rsidR="00566353" w:rsidRPr="002C085A" w:rsidRDefault="0053534E">
            <w:pPr>
              <w:pStyle w:val="TableParagraph"/>
              <w:spacing w:line="228" w:lineRule="exact"/>
              <w:ind w:left="9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6" w:type="dxa"/>
          </w:tcPr>
          <w:p w14:paraId="5615B6F9" w14:textId="77777777" w:rsidR="00566353" w:rsidRPr="002C085A" w:rsidRDefault="0053534E">
            <w:pPr>
              <w:pStyle w:val="TableParagraph"/>
              <w:spacing w:before="1" w:line="237" w:lineRule="exact"/>
              <w:ind w:left="264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1</w:t>
            </w:r>
          </w:p>
          <w:p w14:paraId="1A196452" w14:textId="77777777" w:rsidR="00566353" w:rsidRPr="002C085A" w:rsidRDefault="0053534E">
            <w:pPr>
              <w:pStyle w:val="TableParagraph"/>
              <w:spacing w:line="228" w:lineRule="exact"/>
              <w:ind w:left="3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7" w:type="dxa"/>
          </w:tcPr>
          <w:p w14:paraId="5B2A6CE9" w14:textId="77777777" w:rsidR="00566353" w:rsidRPr="002C085A" w:rsidRDefault="0053534E">
            <w:pPr>
              <w:pStyle w:val="TableParagraph"/>
              <w:spacing w:before="1" w:line="237" w:lineRule="exact"/>
              <w:ind w:left="268" w:right="262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1</w:t>
            </w:r>
          </w:p>
          <w:p w14:paraId="05A11FA8" w14:textId="77777777" w:rsidR="00566353" w:rsidRPr="002C085A" w:rsidRDefault="0053534E">
            <w:pPr>
              <w:pStyle w:val="TableParagraph"/>
              <w:spacing w:line="228" w:lineRule="exact"/>
              <w:ind w:left="7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6" w:type="dxa"/>
          </w:tcPr>
          <w:p w14:paraId="114830EC" w14:textId="77777777" w:rsidR="00566353" w:rsidRPr="002C085A" w:rsidRDefault="0053534E">
            <w:pPr>
              <w:pStyle w:val="TableParagraph"/>
              <w:spacing w:before="1" w:line="237" w:lineRule="exact"/>
              <w:ind w:left="265" w:right="253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2</w:t>
            </w:r>
          </w:p>
          <w:p w14:paraId="19898CC0" w14:textId="77777777" w:rsidR="00566353" w:rsidRPr="002C085A" w:rsidRDefault="0053534E">
            <w:pPr>
              <w:pStyle w:val="TableParagraph"/>
              <w:spacing w:line="228" w:lineRule="exact"/>
              <w:ind w:left="13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6" w:type="dxa"/>
          </w:tcPr>
          <w:p w14:paraId="4CE9725F" w14:textId="77777777" w:rsidR="00566353" w:rsidRPr="002C085A" w:rsidRDefault="0053534E">
            <w:pPr>
              <w:pStyle w:val="TableParagraph"/>
              <w:spacing w:before="1" w:line="237" w:lineRule="exact"/>
              <w:ind w:left="265" w:right="254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2</w:t>
            </w:r>
          </w:p>
          <w:p w14:paraId="32D5916F" w14:textId="77777777" w:rsidR="00566353" w:rsidRPr="002C085A" w:rsidRDefault="0053534E">
            <w:pPr>
              <w:pStyle w:val="TableParagraph"/>
              <w:spacing w:line="228" w:lineRule="exact"/>
              <w:ind w:left="12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6" w:type="dxa"/>
          </w:tcPr>
          <w:p w14:paraId="463930E1" w14:textId="77777777" w:rsidR="00566353" w:rsidRPr="002C085A" w:rsidRDefault="0053534E">
            <w:pPr>
              <w:pStyle w:val="TableParagraph"/>
              <w:spacing w:before="1" w:line="237" w:lineRule="exact"/>
              <w:ind w:left="265" w:right="254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3</w:t>
            </w:r>
          </w:p>
          <w:p w14:paraId="1B15149D" w14:textId="77777777" w:rsidR="00566353" w:rsidRPr="002C085A" w:rsidRDefault="0053534E">
            <w:pPr>
              <w:pStyle w:val="TableParagraph"/>
              <w:spacing w:line="228" w:lineRule="exact"/>
              <w:ind w:left="8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7" w:type="dxa"/>
          </w:tcPr>
          <w:p w14:paraId="12C47B97" w14:textId="77777777" w:rsidR="00566353" w:rsidRPr="002C085A" w:rsidRDefault="0053534E">
            <w:pPr>
              <w:pStyle w:val="TableParagraph"/>
              <w:spacing w:before="1" w:line="237" w:lineRule="exact"/>
              <w:ind w:left="267" w:right="255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3</w:t>
            </w:r>
          </w:p>
          <w:p w14:paraId="16C61E4F" w14:textId="77777777" w:rsidR="00566353" w:rsidRPr="002C085A" w:rsidRDefault="0053534E">
            <w:pPr>
              <w:pStyle w:val="TableParagraph"/>
              <w:spacing w:line="228" w:lineRule="exact"/>
              <w:ind w:left="12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6" w:type="dxa"/>
          </w:tcPr>
          <w:p w14:paraId="498576FE" w14:textId="77777777" w:rsidR="00566353" w:rsidRPr="002C085A" w:rsidRDefault="0053534E">
            <w:pPr>
              <w:pStyle w:val="TableParagraph"/>
              <w:spacing w:before="1" w:line="237" w:lineRule="exact"/>
              <w:ind w:left="265" w:right="24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4</w:t>
            </w:r>
          </w:p>
          <w:p w14:paraId="2032D441" w14:textId="77777777" w:rsidR="00566353" w:rsidRPr="002C085A" w:rsidRDefault="0053534E">
            <w:pPr>
              <w:pStyle w:val="TableParagraph"/>
              <w:spacing w:line="228" w:lineRule="exact"/>
              <w:ind w:left="13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9" w:type="dxa"/>
          </w:tcPr>
          <w:p w14:paraId="59057D41" w14:textId="77777777" w:rsidR="00566353" w:rsidRPr="002C085A" w:rsidRDefault="0053534E">
            <w:pPr>
              <w:pStyle w:val="TableParagraph"/>
              <w:spacing w:before="1" w:line="237" w:lineRule="exact"/>
              <w:ind w:left="266" w:right="252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4</w:t>
            </w:r>
          </w:p>
          <w:p w14:paraId="42A316EE" w14:textId="77777777" w:rsidR="00566353" w:rsidRPr="002C085A" w:rsidRDefault="0053534E">
            <w:pPr>
              <w:pStyle w:val="TableParagraph"/>
              <w:spacing w:line="228" w:lineRule="exact"/>
              <w:ind w:left="14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89" w:type="dxa"/>
          </w:tcPr>
          <w:p w14:paraId="05B38D05" w14:textId="77777777" w:rsidR="00566353" w:rsidRPr="002C085A" w:rsidRDefault="0053534E">
            <w:pPr>
              <w:pStyle w:val="TableParagraph"/>
              <w:spacing w:before="1" w:line="237" w:lineRule="exact"/>
              <w:ind w:left="268" w:right="25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5</w:t>
            </w:r>
          </w:p>
          <w:p w14:paraId="5435A326" w14:textId="77777777" w:rsidR="00566353" w:rsidRPr="002C085A" w:rsidRDefault="0053534E">
            <w:pPr>
              <w:pStyle w:val="TableParagraph"/>
              <w:spacing w:line="228" w:lineRule="exact"/>
              <w:ind w:left="5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86" w:type="dxa"/>
          </w:tcPr>
          <w:p w14:paraId="28C0DAB3" w14:textId="77777777" w:rsidR="00566353" w:rsidRPr="002C085A" w:rsidRDefault="0053534E">
            <w:pPr>
              <w:pStyle w:val="TableParagraph"/>
              <w:spacing w:before="1" w:line="237" w:lineRule="exact"/>
              <w:ind w:left="264" w:right="257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5</w:t>
            </w:r>
          </w:p>
          <w:p w14:paraId="0992BC1A" w14:textId="77777777" w:rsidR="00566353" w:rsidRPr="002C085A" w:rsidRDefault="0053534E">
            <w:pPr>
              <w:pStyle w:val="TableParagraph"/>
              <w:spacing w:line="228" w:lineRule="exact"/>
              <w:ind w:left="12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</w:tr>
      <w:tr w:rsidR="00566353" w:rsidRPr="002C085A" w14:paraId="18847833" w14:textId="77777777">
        <w:trPr>
          <w:trHeight w:val="480"/>
        </w:trPr>
        <w:tc>
          <w:tcPr>
            <w:tcW w:w="3262" w:type="dxa"/>
          </w:tcPr>
          <w:p w14:paraId="06B181EA" w14:textId="77777777" w:rsidR="00566353" w:rsidRPr="002C085A" w:rsidRDefault="0053534E">
            <w:pPr>
              <w:pStyle w:val="TableParagraph"/>
              <w:spacing w:before="11" w:line="228" w:lineRule="exact"/>
              <w:ind w:left="107"/>
              <w:rPr>
                <w:sz w:val="20"/>
                <w:lang w:val="tr-TR"/>
              </w:rPr>
            </w:pPr>
            <w:proofErr w:type="spellStart"/>
            <w:r w:rsidRPr="002C085A">
              <w:rPr>
                <w:sz w:val="20"/>
                <w:lang w:val="tr-TR"/>
              </w:rPr>
              <w:t>Erasmus</w:t>
            </w:r>
            <w:proofErr w:type="spellEnd"/>
            <w:r w:rsidRPr="002C085A">
              <w:rPr>
                <w:sz w:val="20"/>
                <w:lang w:val="tr-TR"/>
              </w:rPr>
              <w:t xml:space="preserve">, </w:t>
            </w:r>
            <w:proofErr w:type="gramStart"/>
            <w:r w:rsidRPr="002C085A">
              <w:rPr>
                <w:sz w:val="20"/>
                <w:lang w:val="tr-TR"/>
              </w:rPr>
              <w:t>Mevlana</w:t>
            </w:r>
            <w:proofErr w:type="gramEnd"/>
            <w:r w:rsidRPr="002C085A">
              <w:rPr>
                <w:sz w:val="20"/>
                <w:lang w:val="tr-TR"/>
              </w:rPr>
              <w:t>, Farabi’den faydalanan öğrenci sayısı</w:t>
            </w:r>
          </w:p>
        </w:tc>
        <w:tc>
          <w:tcPr>
            <w:tcW w:w="987" w:type="dxa"/>
          </w:tcPr>
          <w:p w14:paraId="62D1A7DA" w14:textId="7EB0820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9" w:type="dxa"/>
          </w:tcPr>
          <w:p w14:paraId="202138BA" w14:textId="5479EA6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358A0BF1" w14:textId="6421C4A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7" w:type="dxa"/>
          </w:tcPr>
          <w:p w14:paraId="0BF8E443" w14:textId="7E835CEA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66598B4B" w14:textId="10907A1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6" w:type="dxa"/>
          </w:tcPr>
          <w:p w14:paraId="1441BBDA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38D05A7C" w14:textId="11A797C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7" w:type="dxa"/>
          </w:tcPr>
          <w:p w14:paraId="2C2C1B0B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3316403A" w14:textId="65773AB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9" w:type="dxa"/>
          </w:tcPr>
          <w:p w14:paraId="77AAB2A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6A93C837" w14:textId="2A151F0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6" w:type="dxa"/>
          </w:tcPr>
          <w:p w14:paraId="4274DE64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38117142" w14:textId="77777777">
        <w:trPr>
          <w:trHeight w:val="240"/>
        </w:trPr>
        <w:tc>
          <w:tcPr>
            <w:tcW w:w="3262" w:type="dxa"/>
          </w:tcPr>
          <w:p w14:paraId="2D03F626" w14:textId="77777777" w:rsidR="00566353" w:rsidRPr="002C085A" w:rsidRDefault="0053534E">
            <w:pPr>
              <w:pStyle w:val="TableParagraph"/>
              <w:spacing w:line="222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Oryantasyon eğitim sayısı</w:t>
            </w:r>
          </w:p>
        </w:tc>
        <w:tc>
          <w:tcPr>
            <w:tcW w:w="987" w:type="dxa"/>
          </w:tcPr>
          <w:p w14:paraId="0C06DD6F" w14:textId="07543C7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9" w:type="dxa"/>
          </w:tcPr>
          <w:p w14:paraId="7E69A5B1" w14:textId="45A1654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3606643F" w14:textId="5BB7DEF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7" w:type="dxa"/>
          </w:tcPr>
          <w:p w14:paraId="2E40A2EC" w14:textId="37F07E3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00B71001" w14:textId="20270CCD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09EDA8CB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6" w:type="dxa"/>
          </w:tcPr>
          <w:p w14:paraId="7D713096" w14:textId="1522E1E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7" w:type="dxa"/>
          </w:tcPr>
          <w:p w14:paraId="7A61E2B6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6" w:type="dxa"/>
          </w:tcPr>
          <w:p w14:paraId="18435E39" w14:textId="76401A3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9" w:type="dxa"/>
          </w:tcPr>
          <w:p w14:paraId="6B827F28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89" w:type="dxa"/>
          </w:tcPr>
          <w:p w14:paraId="08550231" w14:textId="143A0FD7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1</w:t>
            </w:r>
          </w:p>
        </w:tc>
        <w:tc>
          <w:tcPr>
            <w:tcW w:w="986" w:type="dxa"/>
          </w:tcPr>
          <w:p w14:paraId="4041D19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</w:tr>
      <w:tr w:rsidR="00566353" w:rsidRPr="002C085A" w14:paraId="5BDEDAA0" w14:textId="77777777">
        <w:trPr>
          <w:trHeight w:val="480"/>
        </w:trPr>
        <w:tc>
          <w:tcPr>
            <w:tcW w:w="3262" w:type="dxa"/>
          </w:tcPr>
          <w:p w14:paraId="1032B2B1" w14:textId="77777777" w:rsidR="00566353" w:rsidRPr="002C085A" w:rsidRDefault="0053534E">
            <w:pPr>
              <w:pStyle w:val="TableParagraph"/>
              <w:spacing w:before="14" w:line="228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Ders dışı düzenlenen saha çalışma sayısı</w:t>
            </w:r>
          </w:p>
        </w:tc>
        <w:tc>
          <w:tcPr>
            <w:tcW w:w="987" w:type="dxa"/>
          </w:tcPr>
          <w:p w14:paraId="03FDEF3F" w14:textId="127E619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9" w:type="dxa"/>
          </w:tcPr>
          <w:p w14:paraId="3FCFE72E" w14:textId="157246A1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</w:t>
            </w:r>
          </w:p>
        </w:tc>
        <w:tc>
          <w:tcPr>
            <w:tcW w:w="986" w:type="dxa"/>
          </w:tcPr>
          <w:p w14:paraId="25E49865" w14:textId="5C0C5C7D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7" w:type="dxa"/>
          </w:tcPr>
          <w:p w14:paraId="4DB71582" w14:textId="6145049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86" w:type="dxa"/>
          </w:tcPr>
          <w:p w14:paraId="03C10C9F" w14:textId="2FCF201A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6" w:type="dxa"/>
          </w:tcPr>
          <w:p w14:paraId="200DF4EC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5279CE4F" w14:textId="380F653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7" w:type="dxa"/>
          </w:tcPr>
          <w:p w14:paraId="25EC9EF7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019B43A6" w14:textId="41AA5AFA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9" w:type="dxa"/>
          </w:tcPr>
          <w:p w14:paraId="3C7EE99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6BD3CE65" w14:textId="3F70EF8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86" w:type="dxa"/>
          </w:tcPr>
          <w:p w14:paraId="37A1F91F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299F0DAF" w14:textId="77777777">
        <w:trPr>
          <w:trHeight w:val="240"/>
        </w:trPr>
        <w:tc>
          <w:tcPr>
            <w:tcW w:w="3262" w:type="dxa"/>
          </w:tcPr>
          <w:p w14:paraId="0F760717" w14:textId="77777777" w:rsidR="00566353" w:rsidRPr="002C085A" w:rsidRDefault="0053534E">
            <w:pPr>
              <w:pStyle w:val="TableParagraph"/>
              <w:spacing w:line="224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İş yaşamına hazırlık kurs sayısı</w:t>
            </w:r>
          </w:p>
        </w:tc>
        <w:tc>
          <w:tcPr>
            <w:tcW w:w="987" w:type="dxa"/>
          </w:tcPr>
          <w:p w14:paraId="3DFAC476" w14:textId="6AA2E00B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9" w:type="dxa"/>
          </w:tcPr>
          <w:p w14:paraId="584FCB2B" w14:textId="0579EE7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6" w:type="dxa"/>
          </w:tcPr>
          <w:p w14:paraId="08320478" w14:textId="31BD6D3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7" w:type="dxa"/>
          </w:tcPr>
          <w:p w14:paraId="01E22CE4" w14:textId="4B12F29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6" w:type="dxa"/>
          </w:tcPr>
          <w:p w14:paraId="5CE0CA45" w14:textId="30F0E25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6" w:type="dxa"/>
          </w:tcPr>
          <w:p w14:paraId="36BC8FB0" w14:textId="2427335D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6" w:type="dxa"/>
          </w:tcPr>
          <w:p w14:paraId="7AE11C84" w14:textId="0EEA4CE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7" w:type="dxa"/>
          </w:tcPr>
          <w:p w14:paraId="290FDC08" w14:textId="4D94224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6" w:type="dxa"/>
          </w:tcPr>
          <w:p w14:paraId="6078DDEB" w14:textId="46F34BF7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9" w:type="dxa"/>
          </w:tcPr>
          <w:p w14:paraId="17E6775C" w14:textId="7EB6249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89" w:type="dxa"/>
          </w:tcPr>
          <w:p w14:paraId="7F7DC8FA" w14:textId="084507E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-</w:t>
            </w:r>
          </w:p>
        </w:tc>
        <w:tc>
          <w:tcPr>
            <w:tcW w:w="986" w:type="dxa"/>
          </w:tcPr>
          <w:p w14:paraId="179426BE" w14:textId="5B4C400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</w:tr>
      <w:tr w:rsidR="00566353" w:rsidRPr="002C085A" w14:paraId="02E667AD" w14:textId="77777777">
        <w:trPr>
          <w:trHeight w:val="480"/>
        </w:trPr>
        <w:tc>
          <w:tcPr>
            <w:tcW w:w="3262" w:type="dxa"/>
          </w:tcPr>
          <w:p w14:paraId="55DCB110" w14:textId="77777777" w:rsidR="00566353" w:rsidRPr="002C085A" w:rsidRDefault="0053534E">
            <w:pPr>
              <w:pStyle w:val="TableParagraph"/>
              <w:spacing w:before="10" w:line="230" w:lineRule="exact"/>
              <w:ind w:left="107" w:right="533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 xml:space="preserve">3+1 </w:t>
            </w:r>
            <w:proofErr w:type="spellStart"/>
            <w:r w:rsidRPr="002C085A">
              <w:rPr>
                <w:sz w:val="20"/>
                <w:lang w:val="tr-TR"/>
              </w:rPr>
              <w:t>Sektörel</w:t>
            </w:r>
            <w:proofErr w:type="spellEnd"/>
            <w:r w:rsidRPr="002C085A">
              <w:rPr>
                <w:sz w:val="20"/>
                <w:lang w:val="tr-TR"/>
              </w:rPr>
              <w:t xml:space="preserve"> staja giden öğrenci sayısı</w:t>
            </w:r>
          </w:p>
        </w:tc>
        <w:tc>
          <w:tcPr>
            <w:tcW w:w="987" w:type="dxa"/>
          </w:tcPr>
          <w:p w14:paraId="0E819F63" w14:textId="2C35E75D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2</w:t>
            </w:r>
          </w:p>
        </w:tc>
        <w:tc>
          <w:tcPr>
            <w:tcW w:w="989" w:type="dxa"/>
          </w:tcPr>
          <w:p w14:paraId="1DCC5403" w14:textId="44A51D1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2</w:t>
            </w:r>
          </w:p>
        </w:tc>
        <w:tc>
          <w:tcPr>
            <w:tcW w:w="986" w:type="dxa"/>
          </w:tcPr>
          <w:p w14:paraId="42BFAFA9" w14:textId="1FB51BC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987" w:type="dxa"/>
          </w:tcPr>
          <w:p w14:paraId="4EC2C58E" w14:textId="701E33D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986" w:type="dxa"/>
          </w:tcPr>
          <w:p w14:paraId="2121A64A" w14:textId="3FBB0A7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986" w:type="dxa"/>
          </w:tcPr>
          <w:p w14:paraId="22F5263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31C81B2B" w14:textId="0019F4D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987" w:type="dxa"/>
          </w:tcPr>
          <w:p w14:paraId="64C71EE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6" w:type="dxa"/>
          </w:tcPr>
          <w:p w14:paraId="45F88AE9" w14:textId="75E567B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989" w:type="dxa"/>
          </w:tcPr>
          <w:p w14:paraId="6AF5D91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89" w:type="dxa"/>
          </w:tcPr>
          <w:p w14:paraId="74956BDD" w14:textId="3A3BE90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986" w:type="dxa"/>
          </w:tcPr>
          <w:p w14:paraId="235805E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19127B7F" w14:textId="77777777">
        <w:trPr>
          <w:trHeight w:val="240"/>
        </w:trPr>
        <w:tc>
          <w:tcPr>
            <w:tcW w:w="3262" w:type="dxa"/>
          </w:tcPr>
          <w:p w14:paraId="5C2410A4" w14:textId="77777777" w:rsidR="00566353" w:rsidRPr="002C085A" w:rsidRDefault="0053534E">
            <w:pPr>
              <w:pStyle w:val="TableParagraph"/>
              <w:spacing w:line="224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Değerlendirme: Anket</w:t>
            </w:r>
          </w:p>
        </w:tc>
        <w:tc>
          <w:tcPr>
            <w:tcW w:w="1976" w:type="dxa"/>
            <w:gridSpan w:val="2"/>
          </w:tcPr>
          <w:p w14:paraId="6E9F57A4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3" w:type="dxa"/>
            <w:gridSpan w:val="2"/>
          </w:tcPr>
          <w:p w14:paraId="71F22D47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3" w:type="dxa"/>
            <w:gridSpan w:val="2"/>
          </w:tcPr>
          <w:p w14:paraId="72C002FD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3" w:type="dxa"/>
            <w:gridSpan w:val="2"/>
          </w:tcPr>
          <w:p w14:paraId="4B3F8A0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5" w:type="dxa"/>
            <w:gridSpan w:val="2"/>
          </w:tcPr>
          <w:p w14:paraId="5F9F6B4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76" w:type="dxa"/>
            <w:gridSpan w:val="2"/>
          </w:tcPr>
          <w:p w14:paraId="01E3BE9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</w:tr>
    </w:tbl>
    <w:p w14:paraId="7518812A" w14:textId="77777777" w:rsidR="00566353" w:rsidRPr="002C085A" w:rsidRDefault="00566353">
      <w:pPr>
        <w:rPr>
          <w:rFonts w:ascii="Times New Roman"/>
          <w:sz w:val="16"/>
          <w:lang w:val="tr-TR"/>
        </w:rPr>
        <w:sectPr w:rsidR="00566353" w:rsidRPr="002C085A">
          <w:type w:val="continuous"/>
          <w:pgSz w:w="16850" w:h="11920" w:orient="landscape"/>
          <w:pgMar w:top="540" w:right="140" w:bottom="280" w:left="360" w:header="708" w:footer="708" w:gutter="0"/>
          <w:cols w:space="708"/>
        </w:sectPr>
      </w:pPr>
    </w:p>
    <w:p w14:paraId="48202AC8" w14:textId="77777777" w:rsidR="00566353" w:rsidRPr="002C085A" w:rsidRDefault="0053534E">
      <w:pPr>
        <w:spacing w:before="32"/>
        <w:ind w:left="936"/>
        <w:rPr>
          <w:sz w:val="20"/>
          <w:lang w:val="tr-TR"/>
        </w:rPr>
      </w:pPr>
      <w:r w:rsidRPr="002C085A">
        <w:rPr>
          <w:b/>
          <w:sz w:val="20"/>
          <w:lang w:val="tr-TR"/>
        </w:rPr>
        <w:lastRenderedPageBreak/>
        <w:t xml:space="preserve">STRATEJİK AMAÇ </w:t>
      </w:r>
      <w:proofErr w:type="gramStart"/>
      <w:r w:rsidRPr="002C085A">
        <w:rPr>
          <w:b/>
          <w:sz w:val="20"/>
          <w:lang w:val="tr-TR"/>
        </w:rPr>
        <w:t>3 :</w:t>
      </w:r>
      <w:proofErr w:type="gramEnd"/>
      <w:r w:rsidRPr="002C085A">
        <w:rPr>
          <w:b/>
          <w:sz w:val="20"/>
          <w:lang w:val="tr-TR"/>
        </w:rPr>
        <w:t xml:space="preserve"> </w:t>
      </w:r>
      <w:r w:rsidRPr="002C085A">
        <w:rPr>
          <w:sz w:val="20"/>
          <w:lang w:val="tr-TR"/>
        </w:rPr>
        <w:t>Paydaşlarla olan ilişkilerin geliştirilmesi</w:t>
      </w:r>
    </w:p>
    <w:p w14:paraId="151624AF" w14:textId="77777777" w:rsidR="00566353" w:rsidRPr="002C085A" w:rsidRDefault="0053534E">
      <w:pPr>
        <w:spacing w:line="241" w:lineRule="exact"/>
        <w:ind w:left="93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k Hedef 1: </w:t>
      </w:r>
      <w:r w:rsidRPr="002C085A">
        <w:rPr>
          <w:sz w:val="20"/>
          <w:lang w:val="tr-TR"/>
        </w:rPr>
        <w:t>Paydaşlarla olan ilişkileri etkin kılmak</w:t>
      </w:r>
    </w:p>
    <w:p w14:paraId="0D8A01E1" w14:textId="77777777" w:rsidR="00566353" w:rsidRPr="002C085A" w:rsidRDefault="0053534E">
      <w:pPr>
        <w:spacing w:line="241" w:lineRule="exact"/>
        <w:ind w:left="93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 1.1. </w:t>
      </w:r>
      <w:r w:rsidRPr="002C085A">
        <w:rPr>
          <w:sz w:val="20"/>
          <w:lang w:val="tr-TR"/>
        </w:rPr>
        <w:t>Öğrenciler ve mezunlarla ortak faaliyetler yapılması</w:t>
      </w:r>
    </w:p>
    <w:p w14:paraId="0276BFFA" w14:textId="77777777" w:rsidR="00566353" w:rsidRPr="002C085A" w:rsidRDefault="0053534E">
      <w:pPr>
        <w:spacing w:before="8" w:line="243" w:lineRule="exact"/>
        <w:ind w:left="936"/>
        <w:rPr>
          <w:sz w:val="20"/>
          <w:lang w:val="tr-TR"/>
        </w:rPr>
      </w:pPr>
      <w:r w:rsidRPr="002C085A">
        <w:rPr>
          <w:b/>
          <w:sz w:val="20"/>
          <w:lang w:val="tr-TR"/>
        </w:rPr>
        <w:t xml:space="preserve">Strateji 1.2. </w:t>
      </w:r>
      <w:r w:rsidRPr="002C085A">
        <w:rPr>
          <w:sz w:val="20"/>
          <w:lang w:val="tr-TR"/>
        </w:rPr>
        <w:t>Kamu ve özel sektörle ortak faaliyetler yapılması</w:t>
      </w:r>
    </w:p>
    <w:p w14:paraId="20AF85E1" w14:textId="77777777" w:rsidR="00566353" w:rsidRPr="002C085A" w:rsidRDefault="0053534E">
      <w:pPr>
        <w:pStyle w:val="GvdeMetni"/>
        <w:spacing w:line="243" w:lineRule="exact"/>
        <w:ind w:left="936"/>
        <w:rPr>
          <w:lang w:val="tr-TR"/>
        </w:rPr>
      </w:pPr>
      <w:r w:rsidRPr="002C085A">
        <w:rPr>
          <w:b/>
          <w:lang w:val="tr-TR"/>
        </w:rPr>
        <w:t xml:space="preserve">Strateji 1.3. </w:t>
      </w:r>
      <w:r w:rsidRPr="002C085A">
        <w:rPr>
          <w:lang w:val="tr-TR"/>
        </w:rPr>
        <w:t xml:space="preserve">Bölgenin </w:t>
      </w:r>
      <w:proofErr w:type="spellStart"/>
      <w:r w:rsidRPr="002C085A">
        <w:rPr>
          <w:lang w:val="tr-TR"/>
        </w:rPr>
        <w:t>jeoiktisadi</w:t>
      </w:r>
      <w:proofErr w:type="spellEnd"/>
      <w:r w:rsidRPr="002C085A">
        <w:rPr>
          <w:lang w:val="tr-TR"/>
        </w:rPr>
        <w:t xml:space="preserve"> ihtiyaçları doğrultusunda faaliyetler yapmak</w:t>
      </w:r>
    </w:p>
    <w:p w14:paraId="08AFDB17" w14:textId="77777777" w:rsidR="00566353" w:rsidRPr="002C085A" w:rsidRDefault="00566353">
      <w:pPr>
        <w:pStyle w:val="GvdeMetni"/>
        <w:spacing w:before="7"/>
        <w:rPr>
          <w:sz w:val="19"/>
          <w:lang w:val="tr-TR"/>
        </w:rPr>
      </w:pPr>
    </w:p>
    <w:tbl>
      <w:tblPr>
        <w:tblStyle w:val="TableNormal"/>
        <w:tblW w:w="0" w:type="auto"/>
        <w:tblInd w:w="4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93"/>
        <w:gridCol w:w="997"/>
        <w:gridCol w:w="996"/>
        <w:gridCol w:w="996"/>
        <w:gridCol w:w="996"/>
        <w:gridCol w:w="996"/>
        <w:gridCol w:w="996"/>
        <w:gridCol w:w="998"/>
        <w:gridCol w:w="997"/>
        <w:gridCol w:w="998"/>
        <w:gridCol w:w="996"/>
        <w:gridCol w:w="999"/>
        <w:gridCol w:w="996"/>
      </w:tblGrid>
      <w:tr w:rsidR="00566353" w:rsidRPr="002C085A" w14:paraId="34D226A8" w14:textId="77777777">
        <w:trPr>
          <w:trHeight w:val="700"/>
        </w:trPr>
        <w:tc>
          <w:tcPr>
            <w:tcW w:w="3293" w:type="dxa"/>
          </w:tcPr>
          <w:p w14:paraId="5D74BD5F" w14:textId="77777777" w:rsidR="00566353" w:rsidRPr="002C085A" w:rsidRDefault="0053534E">
            <w:pPr>
              <w:pStyle w:val="TableParagraph"/>
              <w:spacing w:before="121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Performans Göstergeleri:</w:t>
            </w:r>
          </w:p>
        </w:tc>
        <w:tc>
          <w:tcPr>
            <w:tcW w:w="997" w:type="dxa"/>
          </w:tcPr>
          <w:p w14:paraId="6291D24E" w14:textId="77777777" w:rsidR="00566353" w:rsidRPr="002C085A" w:rsidRDefault="0053534E">
            <w:pPr>
              <w:pStyle w:val="TableParagraph"/>
              <w:spacing w:before="3" w:line="236" w:lineRule="exact"/>
              <w:ind w:left="269" w:right="268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0</w:t>
            </w:r>
          </w:p>
          <w:p w14:paraId="0F3DF0A7" w14:textId="77777777" w:rsidR="00566353" w:rsidRPr="002C085A" w:rsidRDefault="0053534E">
            <w:pPr>
              <w:pStyle w:val="TableParagraph"/>
              <w:spacing w:line="236" w:lineRule="exact"/>
              <w:ind w:left="3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96" w:type="dxa"/>
          </w:tcPr>
          <w:p w14:paraId="5645E2E0" w14:textId="77777777" w:rsidR="00566353" w:rsidRPr="002C085A" w:rsidRDefault="0053534E">
            <w:pPr>
              <w:pStyle w:val="TableParagraph"/>
              <w:spacing w:before="3" w:line="236" w:lineRule="exact"/>
              <w:ind w:left="268" w:right="266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0</w:t>
            </w:r>
          </w:p>
          <w:p w14:paraId="521D8BA8" w14:textId="77777777" w:rsidR="00566353" w:rsidRPr="002C085A" w:rsidRDefault="0053534E">
            <w:pPr>
              <w:pStyle w:val="TableParagraph"/>
              <w:spacing w:line="236" w:lineRule="exact"/>
              <w:ind w:left="7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96" w:type="dxa"/>
          </w:tcPr>
          <w:p w14:paraId="52839588" w14:textId="77777777" w:rsidR="00566353" w:rsidRPr="002C085A" w:rsidRDefault="0053534E">
            <w:pPr>
              <w:pStyle w:val="TableParagraph"/>
              <w:spacing w:before="3" w:line="236" w:lineRule="exact"/>
              <w:ind w:left="270" w:right="263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1</w:t>
            </w:r>
          </w:p>
          <w:p w14:paraId="1D0C52A8" w14:textId="77777777" w:rsidR="00566353" w:rsidRPr="002C085A" w:rsidRDefault="0053534E">
            <w:pPr>
              <w:pStyle w:val="TableParagraph"/>
              <w:spacing w:line="236" w:lineRule="exact"/>
              <w:ind w:left="8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96" w:type="dxa"/>
          </w:tcPr>
          <w:p w14:paraId="7CCBBF1C" w14:textId="77777777" w:rsidR="00566353" w:rsidRPr="002C085A" w:rsidRDefault="0053534E">
            <w:pPr>
              <w:pStyle w:val="TableParagraph"/>
              <w:spacing w:before="3" w:line="236" w:lineRule="exact"/>
              <w:ind w:left="270" w:right="263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1</w:t>
            </w:r>
          </w:p>
          <w:p w14:paraId="2F6F8B56" w14:textId="77777777" w:rsidR="00566353" w:rsidRPr="002C085A" w:rsidRDefault="0053534E">
            <w:pPr>
              <w:pStyle w:val="TableParagraph"/>
              <w:spacing w:line="236" w:lineRule="exact"/>
              <w:ind w:left="12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96" w:type="dxa"/>
          </w:tcPr>
          <w:p w14:paraId="654126F3" w14:textId="77777777" w:rsidR="00566353" w:rsidRPr="002C085A" w:rsidRDefault="0053534E">
            <w:pPr>
              <w:pStyle w:val="TableParagraph"/>
              <w:spacing w:before="3" w:line="236" w:lineRule="exact"/>
              <w:ind w:left="271" w:right="26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2</w:t>
            </w:r>
          </w:p>
          <w:p w14:paraId="0F8027C6" w14:textId="77777777" w:rsidR="00566353" w:rsidRPr="002C085A" w:rsidRDefault="0053534E">
            <w:pPr>
              <w:pStyle w:val="TableParagraph"/>
              <w:spacing w:line="236" w:lineRule="exact"/>
              <w:ind w:left="4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96" w:type="dxa"/>
          </w:tcPr>
          <w:p w14:paraId="42829532" w14:textId="77777777" w:rsidR="00566353" w:rsidRPr="002C085A" w:rsidRDefault="0053534E">
            <w:pPr>
              <w:pStyle w:val="TableParagraph"/>
              <w:spacing w:before="3" w:line="236" w:lineRule="exact"/>
              <w:ind w:left="268" w:right="266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2</w:t>
            </w:r>
          </w:p>
          <w:p w14:paraId="26A276D5" w14:textId="77777777" w:rsidR="00566353" w:rsidRPr="002C085A" w:rsidRDefault="0053534E">
            <w:pPr>
              <w:pStyle w:val="TableParagraph"/>
              <w:spacing w:line="236" w:lineRule="exact"/>
              <w:ind w:left="2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98" w:type="dxa"/>
          </w:tcPr>
          <w:p w14:paraId="41B590C9" w14:textId="77777777" w:rsidR="00566353" w:rsidRPr="002C085A" w:rsidRDefault="0053534E">
            <w:pPr>
              <w:pStyle w:val="TableParagraph"/>
              <w:spacing w:before="3" w:line="236" w:lineRule="exact"/>
              <w:ind w:left="270" w:right="266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3</w:t>
            </w:r>
          </w:p>
          <w:p w14:paraId="6D804CD4" w14:textId="77777777" w:rsidR="00566353" w:rsidRPr="002C085A" w:rsidRDefault="0053534E">
            <w:pPr>
              <w:pStyle w:val="TableParagraph"/>
              <w:spacing w:line="236" w:lineRule="exact"/>
              <w:ind w:left="10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97" w:type="dxa"/>
          </w:tcPr>
          <w:p w14:paraId="6E104ABD" w14:textId="77777777" w:rsidR="00566353" w:rsidRPr="002C085A" w:rsidRDefault="0053534E">
            <w:pPr>
              <w:pStyle w:val="TableParagraph"/>
              <w:spacing w:before="3" w:line="236" w:lineRule="exact"/>
              <w:ind w:left="268" w:right="270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3</w:t>
            </w:r>
          </w:p>
          <w:p w14:paraId="021019E4" w14:textId="77777777" w:rsidR="00566353" w:rsidRPr="002C085A" w:rsidRDefault="0053534E">
            <w:pPr>
              <w:pStyle w:val="TableParagraph"/>
              <w:spacing w:line="236" w:lineRule="exact"/>
              <w:ind w:left="2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98" w:type="dxa"/>
          </w:tcPr>
          <w:p w14:paraId="3EBE0297" w14:textId="77777777" w:rsidR="00566353" w:rsidRPr="002C085A" w:rsidRDefault="0053534E">
            <w:pPr>
              <w:pStyle w:val="TableParagraph"/>
              <w:spacing w:before="3" w:line="236" w:lineRule="exact"/>
              <w:ind w:left="267" w:right="269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4</w:t>
            </w:r>
          </w:p>
          <w:p w14:paraId="1A762EA1" w14:textId="77777777" w:rsidR="00566353" w:rsidRPr="002C085A" w:rsidRDefault="0053534E">
            <w:pPr>
              <w:pStyle w:val="TableParagraph"/>
              <w:spacing w:line="236" w:lineRule="exact"/>
              <w:ind w:right="1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96" w:type="dxa"/>
          </w:tcPr>
          <w:p w14:paraId="42E7A3D0" w14:textId="77777777" w:rsidR="00566353" w:rsidRPr="002C085A" w:rsidRDefault="0053534E">
            <w:pPr>
              <w:pStyle w:val="TableParagraph"/>
              <w:spacing w:before="3" w:line="236" w:lineRule="exact"/>
              <w:ind w:left="266" w:right="266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4</w:t>
            </w:r>
          </w:p>
          <w:p w14:paraId="4B844DC9" w14:textId="77777777" w:rsidR="00566353" w:rsidRPr="002C085A" w:rsidRDefault="0053534E">
            <w:pPr>
              <w:pStyle w:val="TableParagraph"/>
              <w:spacing w:line="236" w:lineRule="exact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  <w:tc>
          <w:tcPr>
            <w:tcW w:w="999" w:type="dxa"/>
          </w:tcPr>
          <w:p w14:paraId="2DA8EF16" w14:textId="77777777" w:rsidR="00566353" w:rsidRPr="002C085A" w:rsidRDefault="0053534E">
            <w:pPr>
              <w:pStyle w:val="TableParagraph"/>
              <w:spacing w:before="3" w:line="236" w:lineRule="exact"/>
              <w:ind w:left="270" w:right="273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5</w:t>
            </w:r>
          </w:p>
          <w:p w14:paraId="44E8FB61" w14:textId="77777777" w:rsidR="00566353" w:rsidRPr="002C085A" w:rsidRDefault="0053534E">
            <w:pPr>
              <w:pStyle w:val="TableParagraph"/>
              <w:spacing w:line="236" w:lineRule="exact"/>
              <w:ind w:right="1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H</w:t>
            </w:r>
          </w:p>
        </w:tc>
        <w:tc>
          <w:tcPr>
            <w:tcW w:w="996" w:type="dxa"/>
          </w:tcPr>
          <w:p w14:paraId="390090A8" w14:textId="77777777" w:rsidR="00566353" w:rsidRPr="002C085A" w:rsidRDefault="0053534E">
            <w:pPr>
              <w:pStyle w:val="TableParagraph"/>
              <w:spacing w:before="3" w:line="236" w:lineRule="exact"/>
              <w:ind w:left="266" w:right="266"/>
              <w:jc w:val="center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2025</w:t>
            </w:r>
          </w:p>
          <w:p w14:paraId="65BA3D65" w14:textId="77777777" w:rsidR="00566353" w:rsidRPr="002C085A" w:rsidRDefault="0053534E">
            <w:pPr>
              <w:pStyle w:val="TableParagraph"/>
              <w:spacing w:line="236" w:lineRule="exact"/>
              <w:jc w:val="center"/>
              <w:rPr>
                <w:sz w:val="20"/>
                <w:lang w:val="tr-TR"/>
              </w:rPr>
            </w:pPr>
            <w:r w:rsidRPr="002C085A">
              <w:rPr>
                <w:w w:val="97"/>
                <w:sz w:val="20"/>
                <w:lang w:val="tr-TR"/>
              </w:rPr>
              <w:t>B</w:t>
            </w:r>
          </w:p>
        </w:tc>
      </w:tr>
      <w:tr w:rsidR="00566353" w:rsidRPr="002C085A" w14:paraId="44358B9F" w14:textId="77777777">
        <w:trPr>
          <w:trHeight w:val="340"/>
        </w:trPr>
        <w:tc>
          <w:tcPr>
            <w:tcW w:w="3293" w:type="dxa"/>
          </w:tcPr>
          <w:p w14:paraId="7D21C223" w14:textId="77777777" w:rsidR="00566353" w:rsidRPr="002C085A" w:rsidRDefault="0053534E">
            <w:pPr>
              <w:pStyle w:val="TableParagraph"/>
              <w:spacing w:line="234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Kariyer günleri etkinlik sayısı</w:t>
            </w:r>
          </w:p>
        </w:tc>
        <w:tc>
          <w:tcPr>
            <w:tcW w:w="997" w:type="dxa"/>
          </w:tcPr>
          <w:p w14:paraId="1321A105" w14:textId="276888A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96" w:type="dxa"/>
          </w:tcPr>
          <w:p w14:paraId="0C2AEA4D" w14:textId="704ECB2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96" w:type="dxa"/>
          </w:tcPr>
          <w:p w14:paraId="656B4943" w14:textId="19D46D4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96" w:type="dxa"/>
          </w:tcPr>
          <w:p w14:paraId="5FE67F82" w14:textId="057071F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96" w:type="dxa"/>
          </w:tcPr>
          <w:p w14:paraId="28B674D8" w14:textId="45CFF2C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96" w:type="dxa"/>
          </w:tcPr>
          <w:p w14:paraId="7AAD5B68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8" w:type="dxa"/>
          </w:tcPr>
          <w:p w14:paraId="679895EC" w14:textId="55A1C06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97" w:type="dxa"/>
          </w:tcPr>
          <w:p w14:paraId="63BC635C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8" w:type="dxa"/>
          </w:tcPr>
          <w:p w14:paraId="4D3CBE73" w14:textId="395E9F1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96" w:type="dxa"/>
          </w:tcPr>
          <w:p w14:paraId="2E632F8C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9" w:type="dxa"/>
          </w:tcPr>
          <w:p w14:paraId="2E23EBAC" w14:textId="7E09D1E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996" w:type="dxa"/>
          </w:tcPr>
          <w:p w14:paraId="3314E8D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</w:tbl>
    <w:p w14:paraId="553A34D8" w14:textId="77777777" w:rsidR="00566353" w:rsidRPr="002C085A" w:rsidRDefault="0053534E">
      <w:pPr>
        <w:pStyle w:val="GvdeMetni"/>
        <w:spacing w:before="4" w:after="52"/>
        <w:ind w:left="720"/>
        <w:rPr>
          <w:lang w:val="tr-TR"/>
        </w:rPr>
      </w:pPr>
      <w:r w:rsidRPr="002C085A">
        <w:rPr>
          <w:lang w:val="tr-TR"/>
        </w:rPr>
        <w:t>H: Hedeflenen; B: Başarılan</w:t>
      </w:r>
    </w:p>
    <w:tbl>
      <w:tblPr>
        <w:tblStyle w:val="TableNormal"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05"/>
        <w:gridCol w:w="997"/>
        <w:gridCol w:w="1003"/>
        <w:gridCol w:w="998"/>
        <w:gridCol w:w="1001"/>
        <w:gridCol w:w="1001"/>
        <w:gridCol w:w="1001"/>
        <w:gridCol w:w="998"/>
        <w:gridCol w:w="1002"/>
        <w:gridCol w:w="1001"/>
        <w:gridCol w:w="1001"/>
        <w:gridCol w:w="999"/>
        <w:gridCol w:w="1001"/>
      </w:tblGrid>
      <w:tr w:rsidR="00566353" w:rsidRPr="002C085A" w14:paraId="399AE98D" w14:textId="77777777" w:rsidTr="002C085A">
        <w:trPr>
          <w:trHeight w:val="460"/>
        </w:trPr>
        <w:tc>
          <w:tcPr>
            <w:tcW w:w="3305" w:type="dxa"/>
          </w:tcPr>
          <w:p w14:paraId="350A1364" w14:textId="77777777" w:rsidR="00566353" w:rsidRPr="002C085A" w:rsidRDefault="0053534E">
            <w:pPr>
              <w:pStyle w:val="TableParagraph"/>
              <w:spacing w:before="14" w:line="228" w:lineRule="exact"/>
              <w:ind w:left="107" w:right="539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Sektörle Tanışma günleri/ziyaret sayısı</w:t>
            </w:r>
          </w:p>
        </w:tc>
        <w:tc>
          <w:tcPr>
            <w:tcW w:w="997" w:type="dxa"/>
            <w:vAlign w:val="center"/>
          </w:tcPr>
          <w:p w14:paraId="5E96C3C2" w14:textId="59C66CA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1003" w:type="dxa"/>
            <w:vAlign w:val="center"/>
          </w:tcPr>
          <w:p w14:paraId="58E0E0E9" w14:textId="2C420A92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998" w:type="dxa"/>
            <w:vAlign w:val="center"/>
          </w:tcPr>
          <w:p w14:paraId="46213904" w14:textId="7C9C51B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1001" w:type="dxa"/>
            <w:vAlign w:val="center"/>
          </w:tcPr>
          <w:p w14:paraId="0395174A" w14:textId="13F7A8A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-</w:t>
            </w:r>
          </w:p>
        </w:tc>
        <w:tc>
          <w:tcPr>
            <w:tcW w:w="1001" w:type="dxa"/>
            <w:vAlign w:val="center"/>
          </w:tcPr>
          <w:p w14:paraId="09AB1447" w14:textId="1F0EF4E7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0335A996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8" w:type="dxa"/>
            <w:vAlign w:val="center"/>
          </w:tcPr>
          <w:p w14:paraId="3CB77F0A" w14:textId="1BD605A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6691682B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735619AD" w14:textId="7CA3B94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4923FCC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9" w:type="dxa"/>
            <w:vAlign w:val="center"/>
          </w:tcPr>
          <w:p w14:paraId="04A64787" w14:textId="30088C7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7A12AD9A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5CE9D996" w14:textId="77777777" w:rsidTr="002C085A">
        <w:trPr>
          <w:trHeight w:val="219"/>
        </w:trPr>
        <w:tc>
          <w:tcPr>
            <w:tcW w:w="3305" w:type="dxa"/>
          </w:tcPr>
          <w:p w14:paraId="06FEA2C3" w14:textId="77777777" w:rsidR="00566353" w:rsidRPr="002C085A" w:rsidRDefault="0053534E">
            <w:pPr>
              <w:pStyle w:val="TableParagraph"/>
              <w:spacing w:line="211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Mezunlar Günleri sayısı</w:t>
            </w:r>
          </w:p>
        </w:tc>
        <w:tc>
          <w:tcPr>
            <w:tcW w:w="997" w:type="dxa"/>
            <w:vAlign w:val="center"/>
          </w:tcPr>
          <w:p w14:paraId="71B6D2D3" w14:textId="5300EAB9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1003" w:type="dxa"/>
            <w:vAlign w:val="center"/>
          </w:tcPr>
          <w:p w14:paraId="0DC2ED81" w14:textId="653997F7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998" w:type="dxa"/>
            <w:vAlign w:val="center"/>
          </w:tcPr>
          <w:p w14:paraId="0A1E234A" w14:textId="6D87D9F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1001" w:type="dxa"/>
            <w:vAlign w:val="center"/>
          </w:tcPr>
          <w:p w14:paraId="413C94EA" w14:textId="0FC29109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-</w:t>
            </w:r>
          </w:p>
        </w:tc>
        <w:tc>
          <w:tcPr>
            <w:tcW w:w="1001" w:type="dxa"/>
            <w:vAlign w:val="center"/>
          </w:tcPr>
          <w:p w14:paraId="4C29B657" w14:textId="3642BCB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7744FF9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98" w:type="dxa"/>
            <w:vAlign w:val="center"/>
          </w:tcPr>
          <w:p w14:paraId="2D0D6752" w14:textId="394FA0E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76418230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4A2C5DA1" w14:textId="3EDBF277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2310BC70" w14:textId="1EBB6214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99" w:type="dxa"/>
            <w:vAlign w:val="center"/>
          </w:tcPr>
          <w:p w14:paraId="5419CB16" w14:textId="15AE600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  <w:r>
              <w:rPr>
                <w:rFonts w:ascii="Times New Roman"/>
                <w:sz w:val="16"/>
                <w:lang w:val="tr-TR"/>
              </w:rPr>
              <w:t>2</w:t>
            </w:r>
          </w:p>
        </w:tc>
        <w:tc>
          <w:tcPr>
            <w:tcW w:w="1001" w:type="dxa"/>
            <w:vAlign w:val="center"/>
          </w:tcPr>
          <w:p w14:paraId="7C90DFE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</w:tr>
      <w:tr w:rsidR="00566353" w:rsidRPr="002C085A" w14:paraId="7ECC591C" w14:textId="77777777" w:rsidTr="002C085A">
        <w:trPr>
          <w:trHeight w:val="220"/>
        </w:trPr>
        <w:tc>
          <w:tcPr>
            <w:tcW w:w="3305" w:type="dxa"/>
          </w:tcPr>
          <w:p w14:paraId="124D2C55" w14:textId="77777777" w:rsidR="00566353" w:rsidRPr="002C085A" w:rsidRDefault="0053534E">
            <w:pPr>
              <w:pStyle w:val="TableParagraph"/>
              <w:spacing w:line="205" w:lineRule="exact"/>
              <w:ind w:left="107"/>
              <w:rPr>
                <w:sz w:val="20"/>
                <w:lang w:val="tr-TR"/>
              </w:rPr>
            </w:pPr>
            <w:proofErr w:type="spellStart"/>
            <w:r w:rsidRPr="002C085A">
              <w:rPr>
                <w:sz w:val="20"/>
                <w:lang w:val="tr-TR"/>
              </w:rPr>
              <w:t>Sektörel</w:t>
            </w:r>
            <w:proofErr w:type="spellEnd"/>
            <w:r w:rsidRPr="002C085A">
              <w:rPr>
                <w:sz w:val="20"/>
                <w:lang w:val="tr-TR"/>
              </w:rPr>
              <w:t xml:space="preserve"> teknik gezi sayısı</w:t>
            </w:r>
          </w:p>
        </w:tc>
        <w:tc>
          <w:tcPr>
            <w:tcW w:w="997" w:type="dxa"/>
            <w:vAlign w:val="center"/>
          </w:tcPr>
          <w:p w14:paraId="35AA6E6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3" w:type="dxa"/>
            <w:vAlign w:val="center"/>
          </w:tcPr>
          <w:p w14:paraId="66594D3D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98" w:type="dxa"/>
            <w:vAlign w:val="center"/>
          </w:tcPr>
          <w:p w14:paraId="0AF4FA60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7335E6D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75E618F3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175827E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98" w:type="dxa"/>
            <w:vAlign w:val="center"/>
          </w:tcPr>
          <w:p w14:paraId="2BFE911F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6012167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30F3F87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1A90D4E4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999" w:type="dxa"/>
            <w:vAlign w:val="center"/>
          </w:tcPr>
          <w:p w14:paraId="4143DD8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6395A448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6"/>
                <w:lang w:val="tr-TR"/>
              </w:rPr>
            </w:pPr>
          </w:p>
        </w:tc>
      </w:tr>
      <w:tr w:rsidR="00566353" w:rsidRPr="002C085A" w14:paraId="6CEAFF7E" w14:textId="77777777" w:rsidTr="002C085A">
        <w:trPr>
          <w:trHeight w:val="460"/>
        </w:trPr>
        <w:tc>
          <w:tcPr>
            <w:tcW w:w="3305" w:type="dxa"/>
          </w:tcPr>
          <w:p w14:paraId="00838A27" w14:textId="77777777" w:rsidR="00566353" w:rsidRPr="002C085A" w:rsidRDefault="0053534E">
            <w:pPr>
              <w:pStyle w:val="TableParagraph"/>
              <w:spacing w:before="13" w:line="226" w:lineRule="exact"/>
              <w:ind w:left="107" w:right="576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 xml:space="preserve">3+1 </w:t>
            </w:r>
            <w:proofErr w:type="spellStart"/>
            <w:r w:rsidRPr="002C085A">
              <w:rPr>
                <w:sz w:val="20"/>
                <w:lang w:val="tr-TR"/>
              </w:rPr>
              <w:t>Sektörel</w:t>
            </w:r>
            <w:proofErr w:type="spellEnd"/>
            <w:r w:rsidRPr="002C085A">
              <w:rPr>
                <w:sz w:val="20"/>
                <w:lang w:val="tr-TR"/>
              </w:rPr>
              <w:t xml:space="preserve"> staja giden öğrenci sayısı</w:t>
            </w:r>
          </w:p>
        </w:tc>
        <w:tc>
          <w:tcPr>
            <w:tcW w:w="997" w:type="dxa"/>
            <w:vAlign w:val="center"/>
          </w:tcPr>
          <w:p w14:paraId="51579AC3" w14:textId="36C961F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1003" w:type="dxa"/>
            <w:vAlign w:val="center"/>
          </w:tcPr>
          <w:p w14:paraId="28D90535" w14:textId="62B99DA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998" w:type="dxa"/>
            <w:vAlign w:val="center"/>
          </w:tcPr>
          <w:p w14:paraId="28A98371" w14:textId="3EBDCE7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1001" w:type="dxa"/>
            <w:vAlign w:val="center"/>
          </w:tcPr>
          <w:p w14:paraId="0A2460F1" w14:textId="46BA09F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1001" w:type="dxa"/>
            <w:vAlign w:val="center"/>
          </w:tcPr>
          <w:p w14:paraId="30A7BDB1" w14:textId="7155795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1001" w:type="dxa"/>
            <w:vAlign w:val="center"/>
          </w:tcPr>
          <w:p w14:paraId="2E24F55C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8" w:type="dxa"/>
            <w:vAlign w:val="center"/>
          </w:tcPr>
          <w:p w14:paraId="5AE59DE4" w14:textId="2FAFCE3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1001" w:type="dxa"/>
            <w:vAlign w:val="center"/>
          </w:tcPr>
          <w:p w14:paraId="35E71B0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01" w:type="dxa"/>
            <w:vAlign w:val="center"/>
          </w:tcPr>
          <w:p w14:paraId="7E03D3C5" w14:textId="6FB1EE84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1001" w:type="dxa"/>
            <w:vAlign w:val="center"/>
          </w:tcPr>
          <w:p w14:paraId="73E027AC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999" w:type="dxa"/>
            <w:vAlign w:val="center"/>
          </w:tcPr>
          <w:p w14:paraId="795EDC1B" w14:textId="757CD19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15</w:t>
            </w:r>
          </w:p>
        </w:tc>
        <w:tc>
          <w:tcPr>
            <w:tcW w:w="1001" w:type="dxa"/>
            <w:vAlign w:val="center"/>
          </w:tcPr>
          <w:p w14:paraId="472EE3E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6F308687" w14:textId="77777777">
        <w:trPr>
          <w:trHeight w:val="220"/>
        </w:trPr>
        <w:tc>
          <w:tcPr>
            <w:tcW w:w="3305" w:type="dxa"/>
          </w:tcPr>
          <w:p w14:paraId="0E588368" w14:textId="77777777" w:rsidR="00566353" w:rsidRPr="002C085A" w:rsidRDefault="0053534E">
            <w:pPr>
              <w:pStyle w:val="TableParagraph"/>
              <w:spacing w:line="205" w:lineRule="exact"/>
              <w:ind w:left="107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>Değerlendirme: Anket</w:t>
            </w:r>
          </w:p>
        </w:tc>
        <w:tc>
          <w:tcPr>
            <w:tcW w:w="2000" w:type="dxa"/>
            <w:gridSpan w:val="2"/>
          </w:tcPr>
          <w:p w14:paraId="74B5DF5B" w14:textId="77777777" w:rsidR="00566353" w:rsidRPr="002C085A" w:rsidRDefault="00566353">
            <w:pPr>
              <w:pStyle w:val="TableParagraph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1999" w:type="dxa"/>
            <w:gridSpan w:val="2"/>
          </w:tcPr>
          <w:p w14:paraId="00469734" w14:textId="77777777" w:rsidR="00566353" w:rsidRPr="002C085A" w:rsidRDefault="00566353">
            <w:pPr>
              <w:pStyle w:val="TableParagraph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2002" w:type="dxa"/>
            <w:gridSpan w:val="2"/>
          </w:tcPr>
          <w:p w14:paraId="2F236428" w14:textId="77777777" w:rsidR="00566353" w:rsidRPr="002C085A" w:rsidRDefault="00566353">
            <w:pPr>
              <w:pStyle w:val="TableParagraph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2000" w:type="dxa"/>
            <w:gridSpan w:val="2"/>
          </w:tcPr>
          <w:p w14:paraId="7BC62A32" w14:textId="77777777" w:rsidR="00566353" w:rsidRPr="002C085A" w:rsidRDefault="00566353">
            <w:pPr>
              <w:pStyle w:val="TableParagraph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2002" w:type="dxa"/>
            <w:gridSpan w:val="2"/>
          </w:tcPr>
          <w:p w14:paraId="7C4DBC51" w14:textId="77777777" w:rsidR="00566353" w:rsidRPr="002C085A" w:rsidRDefault="00566353">
            <w:pPr>
              <w:pStyle w:val="TableParagraph"/>
              <w:rPr>
                <w:rFonts w:ascii="Times New Roman"/>
                <w:sz w:val="16"/>
                <w:lang w:val="tr-TR"/>
              </w:rPr>
            </w:pPr>
          </w:p>
        </w:tc>
        <w:tc>
          <w:tcPr>
            <w:tcW w:w="2000" w:type="dxa"/>
            <w:gridSpan w:val="2"/>
            <w:tcBorders>
              <w:right w:val="single" w:sz="6" w:space="0" w:color="000000"/>
            </w:tcBorders>
          </w:tcPr>
          <w:p w14:paraId="4D3E6EE1" w14:textId="77777777" w:rsidR="00566353" w:rsidRPr="002C085A" w:rsidRDefault="00566353">
            <w:pPr>
              <w:pStyle w:val="TableParagraph"/>
              <w:rPr>
                <w:rFonts w:ascii="Times New Roman"/>
                <w:sz w:val="16"/>
                <w:lang w:val="tr-TR"/>
              </w:rPr>
            </w:pPr>
          </w:p>
        </w:tc>
      </w:tr>
    </w:tbl>
    <w:p w14:paraId="33A5CC40" w14:textId="77777777" w:rsidR="00566353" w:rsidRPr="002C085A" w:rsidRDefault="00566353">
      <w:pPr>
        <w:pStyle w:val="GvdeMetni"/>
        <w:rPr>
          <w:lang w:val="tr-TR"/>
        </w:rPr>
      </w:pPr>
    </w:p>
    <w:tbl>
      <w:tblPr>
        <w:tblStyle w:val="TableNormal"/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94"/>
        <w:gridCol w:w="1018"/>
        <w:gridCol w:w="1018"/>
        <w:gridCol w:w="1020"/>
        <w:gridCol w:w="1018"/>
        <w:gridCol w:w="1018"/>
      </w:tblGrid>
      <w:tr w:rsidR="00566353" w:rsidRPr="002C085A" w14:paraId="5C23B18F" w14:textId="77777777">
        <w:trPr>
          <w:trHeight w:val="720"/>
        </w:trPr>
        <w:tc>
          <w:tcPr>
            <w:tcW w:w="10494" w:type="dxa"/>
          </w:tcPr>
          <w:p w14:paraId="7A99799B" w14:textId="77777777" w:rsidR="00566353" w:rsidRPr="002C085A" w:rsidRDefault="00566353">
            <w:pPr>
              <w:pStyle w:val="TableParagraph"/>
              <w:rPr>
                <w:sz w:val="20"/>
                <w:lang w:val="tr-TR"/>
              </w:rPr>
            </w:pPr>
          </w:p>
          <w:p w14:paraId="6CDB1EA6" w14:textId="77777777" w:rsidR="00566353" w:rsidRPr="002C085A" w:rsidRDefault="00566353">
            <w:pPr>
              <w:pStyle w:val="TableParagraph"/>
              <w:spacing w:before="10"/>
              <w:rPr>
                <w:sz w:val="19"/>
                <w:lang w:val="tr-TR"/>
              </w:rPr>
            </w:pPr>
          </w:p>
          <w:p w14:paraId="2D33C383" w14:textId="206B97EA" w:rsidR="00566353" w:rsidRPr="002C085A" w:rsidRDefault="0053534E">
            <w:pPr>
              <w:pStyle w:val="TableParagraph"/>
              <w:spacing w:line="225" w:lineRule="exact"/>
              <w:ind w:left="273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 xml:space="preserve">ÇOMÜ Ziraat Fakültesi </w:t>
            </w:r>
            <w:r w:rsidR="002C085A">
              <w:rPr>
                <w:b/>
                <w:sz w:val="20"/>
                <w:lang w:val="tr-TR"/>
              </w:rPr>
              <w:t>Tarım Makinaları ve Teknolojileri Mühendisliği</w:t>
            </w:r>
            <w:r w:rsidRPr="002C085A">
              <w:rPr>
                <w:b/>
                <w:sz w:val="20"/>
                <w:lang w:val="tr-TR"/>
              </w:rPr>
              <w:t xml:space="preserve"> Bölümü Stratejik Plan Değerlendirme Anketi</w:t>
            </w:r>
          </w:p>
        </w:tc>
        <w:tc>
          <w:tcPr>
            <w:tcW w:w="1018" w:type="dxa"/>
          </w:tcPr>
          <w:p w14:paraId="35E04026" w14:textId="77777777" w:rsidR="00566353" w:rsidRPr="002C085A" w:rsidRDefault="0053534E">
            <w:pPr>
              <w:pStyle w:val="TableParagraph"/>
              <w:spacing w:before="102"/>
              <w:ind w:left="5"/>
              <w:jc w:val="center"/>
              <w:rPr>
                <w:b/>
                <w:sz w:val="24"/>
                <w:lang w:val="tr-TR"/>
              </w:rPr>
            </w:pPr>
            <w:r w:rsidRPr="002C085A">
              <w:rPr>
                <w:b/>
                <w:sz w:val="24"/>
                <w:lang w:val="tr-TR"/>
              </w:rPr>
              <w:t>1</w:t>
            </w:r>
          </w:p>
        </w:tc>
        <w:tc>
          <w:tcPr>
            <w:tcW w:w="1018" w:type="dxa"/>
          </w:tcPr>
          <w:p w14:paraId="7709B72F" w14:textId="77777777" w:rsidR="00566353" w:rsidRPr="002C085A" w:rsidRDefault="0053534E">
            <w:pPr>
              <w:pStyle w:val="TableParagraph"/>
              <w:spacing w:before="102"/>
              <w:ind w:left="6"/>
              <w:jc w:val="center"/>
              <w:rPr>
                <w:b/>
                <w:sz w:val="24"/>
                <w:lang w:val="tr-TR"/>
              </w:rPr>
            </w:pPr>
            <w:r w:rsidRPr="002C085A">
              <w:rPr>
                <w:b/>
                <w:sz w:val="24"/>
                <w:lang w:val="tr-TR"/>
              </w:rPr>
              <w:t>2</w:t>
            </w:r>
          </w:p>
        </w:tc>
        <w:tc>
          <w:tcPr>
            <w:tcW w:w="1020" w:type="dxa"/>
          </w:tcPr>
          <w:p w14:paraId="4AC58DEB" w14:textId="77777777" w:rsidR="00566353" w:rsidRPr="002C085A" w:rsidRDefault="0053534E">
            <w:pPr>
              <w:pStyle w:val="TableParagraph"/>
              <w:spacing w:before="102"/>
              <w:jc w:val="center"/>
              <w:rPr>
                <w:b/>
                <w:sz w:val="24"/>
                <w:lang w:val="tr-TR"/>
              </w:rPr>
            </w:pPr>
            <w:r w:rsidRPr="002C085A">
              <w:rPr>
                <w:b/>
                <w:sz w:val="24"/>
                <w:lang w:val="tr-TR"/>
              </w:rPr>
              <w:t>3</w:t>
            </w:r>
          </w:p>
        </w:tc>
        <w:tc>
          <w:tcPr>
            <w:tcW w:w="1018" w:type="dxa"/>
          </w:tcPr>
          <w:p w14:paraId="17E2565A" w14:textId="77777777" w:rsidR="00566353" w:rsidRPr="002C085A" w:rsidRDefault="0053534E">
            <w:pPr>
              <w:pStyle w:val="TableParagraph"/>
              <w:spacing w:before="102"/>
              <w:ind w:left="1"/>
              <w:jc w:val="center"/>
              <w:rPr>
                <w:b/>
                <w:sz w:val="24"/>
                <w:lang w:val="tr-TR"/>
              </w:rPr>
            </w:pPr>
            <w:r w:rsidRPr="002C085A">
              <w:rPr>
                <w:b/>
                <w:sz w:val="24"/>
                <w:lang w:val="tr-TR"/>
              </w:rPr>
              <w:t>4</w:t>
            </w:r>
          </w:p>
        </w:tc>
        <w:tc>
          <w:tcPr>
            <w:tcW w:w="1018" w:type="dxa"/>
          </w:tcPr>
          <w:p w14:paraId="61177656" w14:textId="77777777" w:rsidR="00566353" w:rsidRPr="002C085A" w:rsidRDefault="0053534E">
            <w:pPr>
              <w:pStyle w:val="TableParagraph"/>
              <w:spacing w:before="102"/>
              <w:ind w:left="6"/>
              <w:jc w:val="center"/>
              <w:rPr>
                <w:b/>
                <w:sz w:val="24"/>
                <w:lang w:val="tr-TR"/>
              </w:rPr>
            </w:pPr>
            <w:r w:rsidRPr="002C085A">
              <w:rPr>
                <w:b/>
                <w:sz w:val="24"/>
                <w:lang w:val="tr-TR"/>
              </w:rPr>
              <w:t>5</w:t>
            </w:r>
          </w:p>
        </w:tc>
      </w:tr>
      <w:tr w:rsidR="00566353" w:rsidRPr="002C085A" w14:paraId="4396060F" w14:textId="77777777" w:rsidTr="002C085A">
        <w:trPr>
          <w:trHeight w:val="380"/>
        </w:trPr>
        <w:tc>
          <w:tcPr>
            <w:tcW w:w="10494" w:type="dxa"/>
          </w:tcPr>
          <w:p w14:paraId="605F9F80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Bilimsel birçok etkinlik düzenlenmektedir</w:t>
            </w:r>
          </w:p>
        </w:tc>
        <w:tc>
          <w:tcPr>
            <w:tcW w:w="1018" w:type="dxa"/>
            <w:vAlign w:val="center"/>
          </w:tcPr>
          <w:p w14:paraId="4F76E88F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1FC4A7D8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5667C08A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65525B60" w14:textId="5AAFA54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  <w:tc>
          <w:tcPr>
            <w:tcW w:w="1018" w:type="dxa"/>
            <w:vAlign w:val="center"/>
          </w:tcPr>
          <w:p w14:paraId="23886BA3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4BAE9938" w14:textId="77777777" w:rsidTr="002C085A">
        <w:trPr>
          <w:trHeight w:val="380"/>
        </w:trPr>
        <w:tc>
          <w:tcPr>
            <w:tcW w:w="10494" w:type="dxa"/>
          </w:tcPr>
          <w:p w14:paraId="6D734FFA" w14:textId="77777777" w:rsidR="00566353" w:rsidRPr="002C085A" w:rsidRDefault="0053534E">
            <w:pPr>
              <w:pStyle w:val="TableParagraph"/>
              <w:spacing w:before="131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 xml:space="preserve">Girişimcilik ve </w:t>
            </w:r>
            <w:proofErr w:type="spellStart"/>
            <w:r w:rsidRPr="002C085A">
              <w:rPr>
                <w:b/>
                <w:sz w:val="20"/>
                <w:lang w:val="tr-TR"/>
              </w:rPr>
              <w:t>inovasyon</w:t>
            </w:r>
            <w:proofErr w:type="spellEnd"/>
            <w:r w:rsidRPr="002C085A">
              <w:rPr>
                <w:b/>
                <w:sz w:val="20"/>
                <w:lang w:val="tr-TR"/>
              </w:rPr>
              <w:t xml:space="preserve"> üzerine toplantılar yapılmakta ve eğitimler verilmektedir</w:t>
            </w:r>
          </w:p>
        </w:tc>
        <w:tc>
          <w:tcPr>
            <w:tcW w:w="1018" w:type="dxa"/>
            <w:vAlign w:val="center"/>
          </w:tcPr>
          <w:p w14:paraId="7BD0248D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B172370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41B7876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38D192A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5AF387D3" w14:textId="1F637FC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5E96BC84" w14:textId="77777777" w:rsidTr="002C085A">
        <w:trPr>
          <w:trHeight w:val="380"/>
        </w:trPr>
        <w:tc>
          <w:tcPr>
            <w:tcW w:w="10494" w:type="dxa"/>
          </w:tcPr>
          <w:p w14:paraId="0438E4F2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Oryantasyon eğitimlerinin faydalı olduğunu düşünmekteyim</w:t>
            </w:r>
          </w:p>
        </w:tc>
        <w:tc>
          <w:tcPr>
            <w:tcW w:w="1018" w:type="dxa"/>
            <w:vAlign w:val="center"/>
          </w:tcPr>
          <w:p w14:paraId="15B3C51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2C9D17DD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21A95393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7F8038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00ABEC59" w14:textId="47292AD0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1B5F829C" w14:textId="77777777" w:rsidTr="002C085A">
        <w:trPr>
          <w:trHeight w:val="380"/>
        </w:trPr>
        <w:tc>
          <w:tcPr>
            <w:tcW w:w="10494" w:type="dxa"/>
          </w:tcPr>
          <w:p w14:paraId="57CAF7E8" w14:textId="77777777" w:rsidR="00566353" w:rsidRPr="002C085A" w:rsidRDefault="0053534E">
            <w:pPr>
              <w:pStyle w:val="TableParagraph"/>
              <w:spacing w:before="116"/>
              <w:ind w:left="110"/>
              <w:rPr>
                <w:b/>
                <w:sz w:val="20"/>
                <w:lang w:val="tr-TR"/>
              </w:rPr>
            </w:pPr>
            <w:proofErr w:type="spellStart"/>
            <w:r w:rsidRPr="002C085A">
              <w:rPr>
                <w:b/>
                <w:sz w:val="20"/>
                <w:lang w:val="tr-TR"/>
              </w:rPr>
              <w:t>Erasmus</w:t>
            </w:r>
            <w:proofErr w:type="spellEnd"/>
            <w:r w:rsidRPr="002C085A">
              <w:rPr>
                <w:b/>
                <w:sz w:val="20"/>
                <w:lang w:val="tr-TR"/>
              </w:rPr>
              <w:t xml:space="preserve">, </w:t>
            </w:r>
            <w:proofErr w:type="gramStart"/>
            <w:r w:rsidRPr="002C085A">
              <w:rPr>
                <w:b/>
                <w:sz w:val="20"/>
                <w:lang w:val="tr-TR"/>
              </w:rPr>
              <w:t>Mevlana</w:t>
            </w:r>
            <w:proofErr w:type="gramEnd"/>
            <w:r w:rsidRPr="002C085A">
              <w:rPr>
                <w:b/>
                <w:sz w:val="20"/>
                <w:lang w:val="tr-TR"/>
              </w:rPr>
              <w:t>, Farabi programları ve bölümün ikili işbirlikleri konularında bilgi sahibiyim</w:t>
            </w:r>
          </w:p>
        </w:tc>
        <w:tc>
          <w:tcPr>
            <w:tcW w:w="1018" w:type="dxa"/>
            <w:vAlign w:val="center"/>
          </w:tcPr>
          <w:p w14:paraId="2095706D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2006C3B7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3E8F0D36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10FAA045" w14:textId="115C58A3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  <w:tc>
          <w:tcPr>
            <w:tcW w:w="1018" w:type="dxa"/>
            <w:vAlign w:val="center"/>
          </w:tcPr>
          <w:p w14:paraId="79E32DC3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</w:tr>
      <w:tr w:rsidR="00566353" w:rsidRPr="002C085A" w14:paraId="73D0274D" w14:textId="77777777" w:rsidTr="002C085A">
        <w:trPr>
          <w:trHeight w:val="380"/>
        </w:trPr>
        <w:tc>
          <w:tcPr>
            <w:tcW w:w="10494" w:type="dxa"/>
          </w:tcPr>
          <w:p w14:paraId="3A225C62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Özel sektörle tanışma günleri ve iş yaşamına hazırlık kurslarından yararlanma durumunuzu değerlendiriniz</w:t>
            </w:r>
          </w:p>
        </w:tc>
        <w:tc>
          <w:tcPr>
            <w:tcW w:w="1018" w:type="dxa"/>
            <w:vAlign w:val="center"/>
          </w:tcPr>
          <w:p w14:paraId="533F00E7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33128DF0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69DBF8D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36E73DD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603BDE68" w14:textId="1EC12E59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08B45E02" w14:textId="77777777" w:rsidTr="002C085A">
        <w:trPr>
          <w:trHeight w:val="380"/>
        </w:trPr>
        <w:tc>
          <w:tcPr>
            <w:tcW w:w="10494" w:type="dxa"/>
          </w:tcPr>
          <w:p w14:paraId="1380A7EA" w14:textId="77777777" w:rsidR="00566353" w:rsidRPr="002C085A" w:rsidRDefault="0053534E">
            <w:pPr>
              <w:pStyle w:val="TableParagraph"/>
              <w:spacing w:before="117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Bölümden mezun olan meslektaşlarımızla tanışma fırsatı buldum</w:t>
            </w:r>
          </w:p>
        </w:tc>
        <w:tc>
          <w:tcPr>
            <w:tcW w:w="1018" w:type="dxa"/>
            <w:vAlign w:val="center"/>
          </w:tcPr>
          <w:p w14:paraId="49B6880F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A8E8F4C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4A1C4D5F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3AD10B9B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00B707D6" w14:textId="741BCA98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55FE03FB" w14:textId="77777777" w:rsidTr="002C085A">
        <w:trPr>
          <w:trHeight w:val="380"/>
        </w:trPr>
        <w:tc>
          <w:tcPr>
            <w:tcW w:w="10494" w:type="dxa"/>
          </w:tcPr>
          <w:p w14:paraId="0A872E39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Ders dışı düzenlenen saha çalışması ve gezilere katılma fırsatım oldu</w:t>
            </w:r>
          </w:p>
        </w:tc>
        <w:tc>
          <w:tcPr>
            <w:tcW w:w="1018" w:type="dxa"/>
            <w:vAlign w:val="center"/>
          </w:tcPr>
          <w:p w14:paraId="7F050839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F196E26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0DA39E9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5906F6C4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B35B217" w14:textId="6938273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5017D783" w14:textId="77777777" w:rsidTr="002C085A">
        <w:trPr>
          <w:trHeight w:val="380"/>
        </w:trPr>
        <w:tc>
          <w:tcPr>
            <w:tcW w:w="10494" w:type="dxa"/>
          </w:tcPr>
          <w:p w14:paraId="0CEB961E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Bölümün yürüttüğü projelerin bölgeye olan katkılarını değerlendiriniz</w:t>
            </w:r>
          </w:p>
        </w:tc>
        <w:tc>
          <w:tcPr>
            <w:tcW w:w="1018" w:type="dxa"/>
            <w:vAlign w:val="center"/>
          </w:tcPr>
          <w:p w14:paraId="44EABFE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CD029C6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58DF879D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12628773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68F31274" w14:textId="2A4689CF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7D1659E4" w14:textId="77777777" w:rsidTr="002C085A">
        <w:trPr>
          <w:trHeight w:val="380"/>
        </w:trPr>
        <w:tc>
          <w:tcPr>
            <w:tcW w:w="10494" w:type="dxa"/>
          </w:tcPr>
          <w:p w14:paraId="3DB3A198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Öğrenciler bölümün eğitim-öğretim planlarının düzenlenmesi süreçlerine katkı vermektedir</w:t>
            </w:r>
          </w:p>
        </w:tc>
        <w:tc>
          <w:tcPr>
            <w:tcW w:w="1018" w:type="dxa"/>
            <w:vAlign w:val="center"/>
          </w:tcPr>
          <w:p w14:paraId="2F4B185D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6EF280F3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6849C9F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1D5BA8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2F62D1C6" w14:textId="6F218F95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322AA5E9" w14:textId="77777777" w:rsidTr="002C085A">
        <w:trPr>
          <w:trHeight w:val="380"/>
        </w:trPr>
        <w:tc>
          <w:tcPr>
            <w:tcW w:w="10494" w:type="dxa"/>
          </w:tcPr>
          <w:p w14:paraId="5D836C2C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>Mezunların mesleki başarılarını biliyorum</w:t>
            </w:r>
          </w:p>
        </w:tc>
        <w:tc>
          <w:tcPr>
            <w:tcW w:w="1018" w:type="dxa"/>
            <w:vAlign w:val="center"/>
          </w:tcPr>
          <w:p w14:paraId="15D9C70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5EB41DDF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3EEAC9C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504CBCDA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2AF5C8F2" w14:textId="758E289C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56F5C0DD" w14:textId="77777777" w:rsidTr="002C085A">
        <w:trPr>
          <w:trHeight w:val="380"/>
        </w:trPr>
        <w:tc>
          <w:tcPr>
            <w:tcW w:w="10494" w:type="dxa"/>
          </w:tcPr>
          <w:p w14:paraId="292BA5C0" w14:textId="77777777" w:rsidR="00566353" w:rsidRPr="002C085A" w:rsidRDefault="0053534E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 w:rsidRPr="002C085A">
              <w:rPr>
                <w:b/>
                <w:sz w:val="20"/>
                <w:lang w:val="tr-TR"/>
              </w:rPr>
              <w:t xml:space="preserve">Kamu, özel sektör ve Üniversite </w:t>
            </w:r>
            <w:proofErr w:type="gramStart"/>
            <w:r w:rsidRPr="002C085A">
              <w:rPr>
                <w:b/>
                <w:sz w:val="20"/>
                <w:lang w:val="tr-TR"/>
              </w:rPr>
              <w:t>işbirliği</w:t>
            </w:r>
            <w:proofErr w:type="gramEnd"/>
            <w:r w:rsidRPr="002C085A">
              <w:rPr>
                <w:b/>
                <w:sz w:val="20"/>
                <w:lang w:val="tr-TR"/>
              </w:rPr>
              <w:t xml:space="preserve"> projelerine öğrencilerin katılımını değerlendiriniz</w:t>
            </w:r>
          </w:p>
        </w:tc>
        <w:tc>
          <w:tcPr>
            <w:tcW w:w="1018" w:type="dxa"/>
            <w:vAlign w:val="center"/>
          </w:tcPr>
          <w:p w14:paraId="0A8282E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4BE3BA32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7A6ADC70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7097B171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067F2687" w14:textId="69B8CEA6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6252DCDB" w14:textId="77777777" w:rsidTr="002C085A">
        <w:trPr>
          <w:trHeight w:val="380"/>
        </w:trPr>
        <w:tc>
          <w:tcPr>
            <w:tcW w:w="10494" w:type="dxa"/>
          </w:tcPr>
          <w:p w14:paraId="2CF4C47D" w14:textId="6C6D00E4" w:rsidR="00566353" w:rsidRPr="002C085A" w:rsidRDefault="002C085A">
            <w:pPr>
              <w:pStyle w:val="TableParagraph"/>
              <w:spacing w:before="114"/>
              <w:ind w:left="110"/>
              <w:rPr>
                <w:b/>
                <w:sz w:val="20"/>
                <w:lang w:val="tr-TR"/>
              </w:rPr>
            </w:pPr>
            <w:r>
              <w:rPr>
                <w:b/>
                <w:sz w:val="20"/>
                <w:lang w:val="tr-TR"/>
              </w:rPr>
              <w:t>Tarım Makinaları ve Teknolojileri Mühendisliği</w:t>
            </w:r>
            <w:r w:rsidRPr="002C085A">
              <w:rPr>
                <w:b/>
                <w:sz w:val="20"/>
                <w:lang w:val="tr-TR"/>
              </w:rPr>
              <w:t xml:space="preserve"> </w:t>
            </w:r>
            <w:r w:rsidR="0053534E" w:rsidRPr="002C085A">
              <w:rPr>
                <w:b/>
                <w:sz w:val="20"/>
                <w:lang w:val="tr-TR"/>
              </w:rPr>
              <w:t>Bölümünün bir bileşeni olmaktan memnuniyetinizi değerlendiriniz</w:t>
            </w:r>
          </w:p>
        </w:tc>
        <w:tc>
          <w:tcPr>
            <w:tcW w:w="1018" w:type="dxa"/>
            <w:vAlign w:val="center"/>
          </w:tcPr>
          <w:p w14:paraId="4522BFF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612AFDF5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20" w:type="dxa"/>
            <w:vAlign w:val="center"/>
          </w:tcPr>
          <w:p w14:paraId="495D85AE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23DE50B6" w14:textId="77777777" w:rsidR="00566353" w:rsidRPr="002C085A" w:rsidRDefault="00566353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</w:p>
        </w:tc>
        <w:tc>
          <w:tcPr>
            <w:tcW w:w="1018" w:type="dxa"/>
            <w:vAlign w:val="center"/>
          </w:tcPr>
          <w:p w14:paraId="22CB0A32" w14:textId="2CC82DCE" w:rsidR="00566353" w:rsidRPr="002C085A" w:rsidRDefault="002C085A" w:rsidP="002C085A">
            <w:pPr>
              <w:pStyle w:val="TableParagraph"/>
              <w:jc w:val="center"/>
              <w:rPr>
                <w:rFonts w:ascii="Times New Roman"/>
                <w:sz w:val="18"/>
                <w:lang w:val="tr-TR"/>
              </w:rPr>
            </w:pPr>
            <w:r>
              <w:rPr>
                <w:rFonts w:ascii="Times New Roman"/>
                <w:sz w:val="18"/>
                <w:lang w:val="tr-TR"/>
              </w:rPr>
              <w:t>X</w:t>
            </w:r>
          </w:p>
        </w:tc>
      </w:tr>
      <w:tr w:rsidR="00566353" w:rsidRPr="002C085A" w14:paraId="464DAD31" w14:textId="77777777">
        <w:trPr>
          <w:trHeight w:val="340"/>
        </w:trPr>
        <w:tc>
          <w:tcPr>
            <w:tcW w:w="15586" w:type="dxa"/>
            <w:gridSpan w:val="6"/>
          </w:tcPr>
          <w:p w14:paraId="1FEF9C58" w14:textId="77777777" w:rsidR="00566353" w:rsidRPr="002C085A" w:rsidRDefault="0053534E">
            <w:pPr>
              <w:pStyle w:val="TableParagraph"/>
              <w:spacing w:before="114" w:line="223" w:lineRule="exact"/>
              <w:ind w:left="110"/>
              <w:rPr>
                <w:sz w:val="20"/>
                <w:lang w:val="tr-TR"/>
              </w:rPr>
            </w:pPr>
            <w:r w:rsidRPr="002C085A">
              <w:rPr>
                <w:sz w:val="20"/>
                <w:lang w:val="tr-TR"/>
              </w:rPr>
              <w:t xml:space="preserve">1: Çok Zayıf, 2: Zayıf,3: Orta, </w:t>
            </w:r>
            <w:proofErr w:type="gramStart"/>
            <w:r w:rsidRPr="002C085A">
              <w:rPr>
                <w:sz w:val="20"/>
                <w:lang w:val="tr-TR"/>
              </w:rPr>
              <w:t>4:İyi</w:t>
            </w:r>
            <w:proofErr w:type="gramEnd"/>
            <w:r w:rsidRPr="002C085A">
              <w:rPr>
                <w:sz w:val="20"/>
                <w:lang w:val="tr-TR"/>
              </w:rPr>
              <w:t>, 5: Çok iyi</w:t>
            </w:r>
          </w:p>
        </w:tc>
      </w:tr>
    </w:tbl>
    <w:p w14:paraId="2CFA06BF" w14:textId="77777777" w:rsidR="0053534E" w:rsidRPr="002C085A" w:rsidRDefault="0053534E">
      <w:pPr>
        <w:rPr>
          <w:lang w:val="tr-TR"/>
        </w:rPr>
      </w:pPr>
    </w:p>
    <w:sectPr w:rsidR="0053534E" w:rsidRPr="002C085A">
      <w:pgSz w:w="16850" w:h="11920" w:orient="landscape"/>
      <w:pgMar w:top="520" w:right="540" w:bottom="280" w:left="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bM0NjIwNjc2tLRQ0lEKTi0uzszPAykwrAUAUHe5oiwAAAA="/>
  </w:docVars>
  <w:rsids>
    <w:rsidRoot w:val="00566353"/>
    <w:rsid w:val="002C085A"/>
    <w:rsid w:val="004B260B"/>
    <w:rsid w:val="0053534E"/>
    <w:rsid w:val="00566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107952"/>
  <w15:docId w15:val="{A778B5AD-B9DC-4F81-AABA-1AF063F1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53</Words>
  <Characters>3154</Characters>
  <Application>Microsoft Office Word</Application>
  <DocSecurity>0</DocSecurity>
  <Lines>26</Lines>
  <Paragraphs>7</Paragraphs>
  <ScaleCrop>false</ScaleCrop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e ve Metal Teknolojileri Bölümü (2018-2022 Yılları Arasını Kapsayan) Stratejik Plan Hedefleri ve Performans Göstergeleri</dc:title>
  <dc:creator>aidata-basri</dc:creator>
  <cp:lastModifiedBy>Burak BÜYÜKCAN</cp:lastModifiedBy>
  <cp:revision>3</cp:revision>
  <dcterms:created xsi:type="dcterms:W3CDTF">2021-09-28T15:19:00Z</dcterms:created>
  <dcterms:modified xsi:type="dcterms:W3CDTF">2021-11-09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8T00:00:00Z</vt:filetime>
  </property>
  <property fmtid="{D5CDD505-2E9C-101B-9397-08002B2CF9AE}" pid="3" name="Creator">
    <vt:lpwstr>Microsoft Word 2016</vt:lpwstr>
  </property>
  <property fmtid="{D5CDD505-2E9C-101B-9397-08002B2CF9AE}" pid="4" name="LastSaved">
    <vt:filetime>2021-09-28T00:00:00Z</vt:filetime>
  </property>
</Properties>
</file>